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styles.xml" ContentType="application/vnd.openxmlformats-officedocument.wordprocessingml.styles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p14">
  <w:body>
    <w:p w:rsidRPr="00C006EF" w:rsidR="00091D05" w:rsidP="43937F60" w:rsidRDefault="001B33D1" w14:paraId="4CCBAC81" w14:textId="71428152" w14:noSpellErr="1">
      <w:pPr>
        <w:keepNext/>
        <w:jc w:val="center"/>
        <w:outlineLvl w:val="2"/>
        <w:rPr>
          <w:rFonts w:ascii="Arial" w:hAnsi="Arial" w:eastAsia="Arial" w:cs="Arial"/>
          <w:b w:val="1"/>
          <w:bCs w:val="1"/>
          <w:sz w:val="32"/>
          <w:szCs w:val="32"/>
        </w:rPr>
      </w:pPr>
      <w:bookmarkStart w:name="_GoBack" w:id="0"/>
      <w:bookmarkEnd w:id="0"/>
      <w:r w:rsidRPr="43937F60" w:rsidR="43937F60">
        <w:rPr>
          <w:rFonts w:ascii="Arial" w:hAnsi="Arial" w:eastAsia="Arial" w:cs="Arial"/>
          <w:b w:val="1"/>
          <w:bCs w:val="1"/>
          <w:sz w:val="32"/>
          <w:szCs w:val="32"/>
        </w:rPr>
        <w:t>BSP Fidelity Data Sheet</w:t>
      </w:r>
    </w:p>
    <w:p w:rsidRPr="00C006EF" w:rsidR="001B33D1" w:rsidP="43937F60" w:rsidRDefault="001B33D1" w14:paraId="605A0D96" w14:textId="67659690" w14:noSpellErr="1">
      <w:pPr>
        <w:keepNext/>
        <w:jc w:val="center"/>
        <w:outlineLvl w:val="2"/>
        <w:rPr>
          <w:rFonts w:ascii="Arial" w:hAnsi="Arial" w:eastAsia="Arial" w:cs="Arial"/>
          <w:b w:val="1"/>
          <w:bCs w:val="1"/>
          <w:sz w:val="32"/>
          <w:szCs w:val="32"/>
        </w:rPr>
      </w:pPr>
      <w:r w:rsidRPr="43937F60">
        <w:rPr>
          <w:rFonts w:ascii="Calibri" w:hAnsi="Calibri" w:eastAsia="Times New Roman" w:asciiTheme="minorAscii" w:hAnsiTheme="minorAscii"/>
          <w:b w:val="1"/>
          <w:bCs w:val="1"/>
          <w:sz w:val="32"/>
          <w:szCs w:val="32"/>
        </w:rPr>
        <w:t>Observer:</w:t>
      </w:r>
      <w:r w:rsidRPr="43937F60" w:rsidR="00DE25E2">
        <w:rPr>
          <w:rFonts w:ascii="Calibri" w:hAnsi="Calibri" w:eastAsia="Times New Roman" w:asciiTheme="minorAscii" w:hAnsiTheme="minorAscii"/>
          <w:b w:val="1"/>
          <w:bCs w:val="1"/>
          <w:sz w:val="32"/>
          <w:szCs w:val="32"/>
        </w:rPr>
        <w:t xml:space="preserve"> </w:t>
      </w:r>
      <w:r w:rsidRPr="43937F60">
        <w:rPr>
          <w:rFonts w:ascii="Calibri" w:hAnsi="Calibri" w:eastAsia="Times New Roman" w:asciiTheme="minorAscii" w:hAnsiTheme="minorAscii"/>
          <w:b w:val="1"/>
          <w:bCs w:val="1"/>
          <w:sz w:val="32"/>
          <w:szCs w:val="32"/>
        </w:rPr>
        <w:t xml:space="preserve"> </w:t>
      </w:r>
      <w:sdt>
        <w:sdtPr>
          <w:rPr>
            <w:rFonts w:eastAsia="Times New Roman" w:asciiTheme="minorHAnsi" w:hAnsiTheme="minorHAnsi"/>
            <w:b/>
            <w:bCs/>
            <w:color w:val="000000"/>
            <w:u w:val="single"/>
          </w:rPr>
          <w:id w:val="-448554666"/>
          <w:placeholder>
            <w:docPart w:val="D7515EA252474B6E9996647DA0F5C5A0"/>
          </w:placeholder>
          <w:showingPlcHdr/>
          <w:text/>
        </w:sdtPr>
        <w:sdtEndPr/>
        <w:sdtContent>
          <w:r w:rsidRPr="00C006EF" w:rsidR="00DE25E2">
            <w:rPr>
              <w:rFonts w:eastAsia="Times New Roman" w:asciiTheme="minorHAnsi" w:hAnsiTheme="minorHAnsi"/>
              <w:b/>
              <w:bCs/>
              <w:color w:val="000000"/>
              <w:u w:val="single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 w:rsidRPr="00C006EF" w:rsidR="00DE25E2">
            <w:rPr>
              <w:rFonts w:eastAsia="Times New Roman" w:asciiTheme="minorHAnsi" w:hAnsiTheme="minorHAnsi"/>
              <w:b/>
              <w:bCs/>
              <w:color w:val="000000"/>
              <w:u w:val="single"/>
            </w:rPr>
            <w:instrText xml:space="preserve"> FORMTEXT </w:instrText>
          </w:r>
          <w:r w:rsidRPr="00C006EF" w:rsidR="00DE25E2">
            <w:rPr>
              <w:rFonts w:eastAsia="Times New Roman" w:asciiTheme="minorHAnsi" w:hAnsiTheme="minorHAnsi"/>
              <w:b/>
              <w:bCs/>
              <w:color w:val="000000"/>
              <w:u w:val="single"/>
            </w:rPr>
          </w:r>
          <w:r w:rsidRPr="00C006EF" w:rsidR="00DE25E2">
            <w:rPr>
              <w:rFonts w:eastAsia="Times New Roman" w:asciiTheme="minorHAnsi" w:hAnsiTheme="minorHAnsi"/>
              <w:b/>
              <w:bCs/>
              <w:color w:val="000000"/>
              <w:u w:val="single"/>
            </w:rPr>
            <w:fldChar w:fldCharType="separate"/>
          </w:r>
          <w:r w:rsidRPr="00C006EF" w:rsidR="00DE25E2">
            <w:rPr>
              <w:rFonts w:eastAsia="Times New Roman" w:asciiTheme="minorHAnsi" w:hAnsiTheme="minorHAnsi"/>
              <w:b/>
              <w:bCs/>
              <w:noProof/>
              <w:color w:val="000000"/>
              <w:u w:val="single"/>
            </w:rPr>
            <w:t> </w:t>
          </w:r>
          <w:r w:rsidRPr="00C006EF" w:rsidR="00DE25E2">
            <w:rPr>
              <w:rFonts w:eastAsia="Times New Roman" w:asciiTheme="minorHAnsi" w:hAnsiTheme="minorHAnsi"/>
              <w:b/>
              <w:bCs/>
              <w:noProof/>
              <w:color w:val="000000"/>
              <w:u w:val="single"/>
            </w:rPr>
            <w:t> </w:t>
          </w:r>
          <w:r w:rsidRPr="00C006EF" w:rsidR="00DE25E2">
            <w:rPr>
              <w:rFonts w:eastAsia="Times New Roman" w:asciiTheme="minorHAnsi" w:hAnsiTheme="minorHAnsi"/>
              <w:b/>
              <w:bCs/>
              <w:noProof/>
              <w:color w:val="000000"/>
              <w:u w:val="single"/>
            </w:rPr>
            <w:t> </w:t>
          </w:r>
          <w:r w:rsidRPr="00C006EF" w:rsidR="00DE25E2">
            <w:rPr>
              <w:rFonts w:eastAsia="Times New Roman" w:asciiTheme="minorHAnsi" w:hAnsiTheme="minorHAnsi"/>
              <w:b/>
              <w:bCs/>
              <w:noProof/>
              <w:color w:val="000000"/>
              <w:u w:val="single"/>
            </w:rPr>
            <w:t> </w:t>
          </w:r>
          <w:r w:rsidRPr="00C006EF" w:rsidR="00DE25E2">
            <w:rPr>
              <w:rFonts w:eastAsia="Times New Roman" w:asciiTheme="minorHAnsi" w:hAnsiTheme="minorHAnsi"/>
              <w:b/>
              <w:bCs/>
              <w:noProof/>
              <w:color w:val="000000"/>
              <w:u w:val="single"/>
            </w:rPr>
            <w:t> </w:t>
          </w:r>
          <w:r w:rsidRPr="00C006EF" w:rsidR="00DE25E2">
            <w:rPr>
              <w:rFonts w:eastAsia="Times New Roman" w:asciiTheme="minorHAnsi" w:hAnsiTheme="minorHAnsi"/>
              <w:b/>
              <w:bCs/>
              <w:color w:val="000000"/>
              <w:u w:val="single"/>
            </w:rPr>
            <w:fldChar w:fldCharType="end"/>
          </w:r>
        </w:sdtContent>
      </w:sdt>
    </w:p>
    <w:p w:rsidR="00091D05" w:rsidP="43937F60" w:rsidRDefault="00091D05" w14:paraId="3B0B47A2" w14:textId="77777777" w14:noSpellErr="1">
      <w:pPr>
        <w:keepNext/>
        <w:jc w:val="center"/>
        <w:outlineLvl w:val="2"/>
        <w:rPr>
          <w:rFonts w:ascii="Arial" w:hAnsi="Arial" w:eastAsia="Arial" w:cs="Arial"/>
          <w:b w:val="1"/>
          <w:bCs w:val="1"/>
        </w:rPr>
      </w:pPr>
    </w:p>
    <w:tbl>
      <w:tblPr>
        <w:tblW w:w="11175" w:type="dxa"/>
        <w:tblInd w:w="-716" w:type="dxa"/>
        <w:tblLook w:val="04A0" w:firstRow="1" w:lastRow="0" w:firstColumn="1" w:lastColumn="0" w:noHBand="0" w:noVBand="1"/>
      </w:tblPr>
      <w:tblGrid>
        <w:gridCol w:w="2142"/>
        <w:gridCol w:w="271"/>
        <w:gridCol w:w="1979"/>
        <w:gridCol w:w="271"/>
        <w:gridCol w:w="1736"/>
        <w:gridCol w:w="715"/>
        <w:gridCol w:w="2119"/>
        <w:gridCol w:w="1158"/>
        <w:gridCol w:w="783"/>
        <w:gridCol w:w="14"/>
      </w:tblGrid>
      <w:tr w:rsidRPr="00C006EF" w:rsidR="00091D05" w:rsidTr="43937F60" w14:paraId="5B2227B8" w14:textId="77777777">
        <w:trPr>
          <w:gridAfter w:val="1"/>
          <w:wAfter w:w="14" w:type="dxa"/>
          <w:trHeight w:val="368"/>
        </w:trPr>
        <w:tc>
          <w:tcPr>
            <w:tcW w:w="11161" w:type="dxa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noWrap/>
            <w:tcMar/>
            <w:vAlign w:val="center"/>
            <w:hideMark/>
          </w:tcPr>
          <w:p w:rsidRPr="0051520E" w:rsidR="00091D05" w:rsidP="43937F60" w:rsidRDefault="00091D05" w14:paraId="7B071E4B" w14:textId="0EBBEBF0" w14:noSpellErr="1">
            <w:pPr>
              <w:tabs>
                <w:tab w:val="left" w:pos="2940"/>
              </w:tabs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Student Information</w:t>
            </w:r>
          </w:p>
        </w:tc>
      </w:tr>
      <w:tr w:rsidRPr="0051520E" w:rsidR="00091D05" w:rsidTr="43937F60" w14:paraId="2100CF5B" w14:textId="77777777">
        <w:trPr>
          <w:trHeight w:val="320"/>
        </w:trPr>
        <w:tc>
          <w:tcPr>
            <w:tcW w:w="2142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Pr="0051520E" w:rsidR="00091D05" w:rsidP="43937F60" w:rsidRDefault="00091D05" w14:paraId="485A9D14" w14:textId="0E3EDE85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Last name: </w:t>
            </w: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  <w:sz w:val="20"/>
                  <w:szCs w:val="20"/>
                </w:rPr>
                <w:id w:val="-1534111401"/>
                <w:placeholder>
                  <w:docPart w:val="AEF236D7AF2C49D4BA6E8C65E2704485"/>
                </w:placeholder>
                <w:showingPlcHdr/>
                <w:text/>
              </w:sdtPr>
              <w:sdtEndPr/>
              <w:sdtContent>
                <w:bookmarkStart w:name="Text1" w:id="1"/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instrText xml:space="preserve"> FORMTEXT </w:instrTex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separate"/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end"/>
                </w:r>
                <w:bookmarkEnd w:id="1"/>
              </w:sdtContent>
            </w:sdt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5748DCEF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Pr="0051520E" w:rsidR="00091D05" w:rsidP="43937F60" w:rsidRDefault="00091D05" w14:paraId="2150A068" w14:textId="33058573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First name: </w:t>
            </w: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  <w:sz w:val="20"/>
                  <w:szCs w:val="20"/>
                </w:rPr>
                <w:id w:val="-1673724832"/>
                <w:placeholder>
                  <w:docPart w:val="9062236E4EC34BB68773775AF514E2DD"/>
                </w:placeholder>
                <w:showingPlcHdr/>
                <w:text/>
              </w:sdtPr>
              <w:sdtEndPr/>
              <w:sdtContent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instrText xml:space="preserve"> FORMTEXT </w:instrTex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separate"/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end"/>
                </w:r>
              </w:sdtContent>
            </w:sdt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2D26789E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51520E" w:rsidR="00091D05" w:rsidP="43937F60" w:rsidRDefault="00091D05" w14:paraId="37EE2023" w14:textId="7F87F92D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Gender:  </w:t>
            </w: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  <w:sz w:val="20"/>
                  <w:szCs w:val="20"/>
                </w:rPr>
                <w:id w:val="-130086593"/>
                <w:placeholder>
                  <w:docPart w:val="A009A1607F4F4F7C80A3975017E11481"/>
                </w:placeholder>
                <w:showingPlcHdr/>
                <w:text/>
              </w:sdtPr>
              <w:sdtEndPr/>
              <w:sdtContent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instrText xml:space="preserve"> FORMTEXT </w:instrTex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separate"/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end"/>
                </w:r>
              </w:sdtContent>
            </w:sdt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Pr="0051520E" w:rsidR="00091D05" w:rsidP="43937F60" w:rsidRDefault="00091D05" w14:paraId="4553B748" w14:textId="535596A2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>Age:</w:t>
            </w:r>
            <w:r w:rsidRPr="43937F60" w:rsidR="00DE25E2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  <w:sz w:val="20"/>
                  <w:szCs w:val="20"/>
                </w:rPr>
                <w:id w:val="88975418"/>
                <w:placeholder>
                  <w:docPart w:val="0A52C89D2248414C97F128580B4AAA84"/>
                </w:placeholder>
                <w:showingPlcHdr/>
                <w:text/>
              </w:sdtPr>
              <w:sdtEndPr/>
              <w:sdtContent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instrText xml:space="preserve"> FORMTEXT </w:instrTex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separate"/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end"/>
                </w:r>
              </w:sdtContent>
            </w:sdt>
          </w:p>
        </w:tc>
        <w:tc>
          <w:tcPr>
            <w:tcW w:w="2119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51520E" w:rsidR="00091D05" w:rsidP="43937F60" w:rsidRDefault="00091D05" w14:paraId="37AB1375" w14:textId="11F6F481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>Birthdate:</w:t>
            </w:r>
            <w:r w:rsidRPr="43937F60" w:rsidR="00DE25E2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  <w:sz w:val="20"/>
                  <w:szCs w:val="20"/>
                </w:rPr>
                <w:id w:val="8659386"/>
                <w:placeholder>
                  <w:docPart w:val="3BDEF4B3CDF34A34AC9DC1B553B7B5B1"/>
                </w:placeholder>
                <w:showingPlcHdr/>
                <w:text/>
              </w:sdtPr>
              <w:sdtEndPr/>
              <w:sdtContent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instrText xml:space="preserve"> FORMTEXT </w:instrTex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separate"/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end"/>
                </w:r>
              </w:sdtContent>
            </w:sdt>
          </w:p>
        </w:tc>
        <w:tc>
          <w:tcPr>
            <w:tcW w:w="1158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51520E" w:rsidR="00091D05" w:rsidP="43937F60" w:rsidRDefault="00091D05" w14:paraId="3916423A" w14:textId="72062469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>Date</w:t>
            </w:r>
            <w:r w:rsidRPr="43937F60" w:rsidR="005D595F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 BSP was created:</w:t>
            </w:r>
            <w:r w:rsidRPr="43937F60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  </w:t>
            </w: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  <w:sz w:val="20"/>
                  <w:szCs w:val="20"/>
                </w:rPr>
                <w:id w:val="1495763972"/>
                <w:placeholder>
                  <w:docPart w:val="415B088180B346AABB691279F8292D74"/>
                </w:placeholder>
                <w:showingPlcHdr/>
                <w:text/>
              </w:sdtPr>
              <w:sdtEndPr/>
              <w:sdtContent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instrText xml:space="preserve"> FORMTEXT </w:instrTex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separate"/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end"/>
                </w:r>
              </w:sdtContent>
            </w:sdt>
          </w:p>
        </w:tc>
        <w:tc>
          <w:tcPr>
            <w:tcW w:w="797" w:type="dxa"/>
            <w:gridSpan w:val="2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51520E" w:rsidR="00091D05" w:rsidP="43937F60" w:rsidRDefault="00091D05" w14:paraId="25F772EE" w14:textId="53E22491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>Grade:</w:t>
            </w:r>
            <w:r w:rsidRPr="43937F60" w:rsidR="00DE25E2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  <w:sz w:val="20"/>
                  <w:szCs w:val="20"/>
                </w:rPr>
                <w:id w:val="-437516637"/>
                <w:placeholder>
                  <w:docPart w:val="E379D4436B894489BE567491C5315E0E"/>
                </w:placeholder>
                <w:showingPlcHdr/>
                <w:text/>
              </w:sdtPr>
              <w:sdtEndPr/>
              <w:sdtContent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instrText xml:space="preserve"> FORMTEXT </w:instrTex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separate"/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end"/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 </w:t>
            </w:r>
            <w:r w:rsidRPr="43937F60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 </w:t>
            </w:r>
          </w:p>
        </w:tc>
      </w:tr>
      <w:tr w:rsidRPr="0051520E" w:rsidR="00091D05" w:rsidTr="43937F60" w14:paraId="131987E3" w14:textId="77777777">
        <w:trPr>
          <w:trHeight w:val="360"/>
        </w:trPr>
        <w:tc>
          <w:tcPr>
            <w:tcW w:w="2142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371FA70F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5458AB7C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68B7A75C" w14:textId="77777777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689C632A" w14:textId="77777777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52952DEE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400FDDFA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  <w:tc>
          <w:tcPr>
            <w:tcW w:w="21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3BC3837B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  <w:tc>
          <w:tcPr>
            <w:tcW w:w="115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5697E059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  <w:tc>
          <w:tcPr>
            <w:tcW w:w="797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1B8687EE" w14:textId="77777777" w14:noSpellErr="1">
            <w:pPr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</w:tr>
      <w:tr w:rsidRPr="0051520E" w:rsidR="00091D05" w:rsidTr="43937F60" w14:paraId="45FE228A" w14:textId="77777777">
        <w:trPr>
          <w:trHeight w:val="320"/>
        </w:trPr>
        <w:tc>
          <w:tcPr>
            <w:tcW w:w="2142" w:type="dxa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Pr="0051520E" w:rsidR="00091D05" w:rsidP="43937F60" w:rsidRDefault="00091D05" w14:paraId="557EBB72" w14:textId="444815D6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School: </w:t>
            </w: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  <w:sz w:val="20"/>
                  <w:szCs w:val="20"/>
                </w:rPr>
                <w:id w:val="-1235385042"/>
                <w:placeholder>
                  <w:docPart w:val="53B46427FB7B4805AF470EF2212F4A5D"/>
                </w:placeholder>
                <w:showingPlcHdr/>
                <w:text/>
              </w:sdtPr>
              <w:sdtEndPr/>
              <w:sdtContent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instrText xml:space="preserve"> FORMTEXT </w:instrTex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separate"/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end"/>
                </w:r>
              </w:sdtContent>
            </w:sdt>
          </w:p>
        </w:tc>
        <w:tc>
          <w:tcPr>
            <w:tcW w:w="271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79E9F627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  <w:tc>
          <w:tcPr>
            <w:tcW w:w="1979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Pr="0051520E" w:rsidR="00091D05" w:rsidP="43937F60" w:rsidRDefault="00091D05" w14:paraId="1F952C08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  <w:tc>
          <w:tcPr>
            <w:tcW w:w="271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38C6FE1B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  <w:tc>
          <w:tcPr>
            <w:tcW w:w="2438" w:type="dxa"/>
            <w:gridSpan w:val="2"/>
            <w:tcBorders>
              <w:top w:val="single" w:color="auto" w:sz="4" w:space="0"/>
              <w:left w:val="single" w:color="auto" w:sz="4" w:space="0"/>
              <w:bottom w:val="nil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AE589D" w14:paraId="450F2B6C" w14:textId="0CF9E7EB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  <w:sz w:val="20"/>
                  <w:szCs w:val="20"/>
                </w:rPr>
                <w:id w:val="2931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520E" w:rsidR="00DE25E2">
                  <w:rPr>
                    <w:rFonts w:ascii="MS Mincho" w:hAnsi="MS Mincho" w:eastAsia="MS Mincho" w:cs="MS Mincho"/>
                    <w:b/>
                    <w:bCs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43937F60" w:rsidR="00091D05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 Special Education</w:t>
            </w:r>
          </w:p>
        </w:tc>
        <w:tc>
          <w:tcPr>
            <w:tcW w:w="4074" w:type="dxa"/>
            <w:gridSpan w:val="4"/>
            <w:vMerge w:val="restart"/>
            <w:tcBorders>
              <w:top w:val="single" w:color="auto" w:sz="4" w:space="0"/>
              <w:left w:val="nil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51520E" w:rsidR="00091D05" w:rsidP="43937F60" w:rsidRDefault="00091D05" w14:paraId="7201B15D" w14:textId="653F9180" w14:noSpellErr="1">
            <w:pPr>
              <w:ind w:right="460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>If SPED, list eligibility:</w:t>
            </w:r>
            <w:r w:rsidRPr="43937F60" w:rsidR="00DE25E2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 </w:t>
            </w: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  <w:sz w:val="20"/>
                  <w:szCs w:val="20"/>
                </w:rPr>
                <w:id w:val="385216853"/>
                <w:placeholder>
                  <w:docPart w:val="FCC7712A0EE8444F8AB5BA97F1117413"/>
                </w:placeholder>
                <w:showingPlcHdr/>
                <w:text/>
              </w:sdtPr>
              <w:sdtEndPr/>
              <w:sdtContent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instrText xml:space="preserve"> FORMTEXT </w:instrTex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separate"/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  <w:sz w:val="20"/>
                    <w:szCs w:val="20"/>
                  </w:rPr>
                  <w:t> </w:t>
                </w:r>
                <w:r w:rsidRPr="0051520E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  <w:sz w:val="20"/>
                    <w:szCs w:val="20"/>
                  </w:rPr>
                  <w:fldChar w:fldCharType="end"/>
                </w:r>
              </w:sdtContent>
            </w:sdt>
          </w:p>
        </w:tc>
      </w:tr>
      <w:tr w:rsidRPr="0051520E" w:rsidR="00091D05" w:rsidTr="43937F60" w14:paraId="05A94F9E" w14:textId="77777777">
        <w:trPr>
          <w:trHeight w:val="320"/>
        </w:trPr>
        <w:tc>
          <w:tcPr>
            <w:tcW w:w="2142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417FD562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6029F4DB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  <w:tc>
          <w:tcPr>
            <w:tcW w:w="197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44A350BF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091D05" w14:paraId="485D8B66" w14:textId="77777777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  <w:tc>
          <w:tcPr>
            <w:tcW w:w="2438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51520E" w:rsidR="00091D05" w:rsidP="43937F60" w:rsidRDefault="00AE589D" w14:paraId="47B9A3FE" w14:textId="50ED8951" w14:noSpellErr="1">
            <w:pPr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  <w:sz w:val="20"/>
                  <w:szCs w:val="20"/>
                </w:rPr>
                <w:id w:val="-61405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520E" w:rsidR="00DE25E2">
                  <w:rPr>
                    <w:rFonts w:ascii="MS Mincho" w:hAnsi="MS Mincho" w:eastAsia="MS Mincho" w:cs="MS Mincho"/>
                    <w:b/>
                    <w:bCs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Pr="43937F60" w:rsidR="00091D05">
              <w:rPr>
                <w:rFonts w:ascii="Calibri" w:hAnsi="Calibri" w:eastAsia="Times New Roman" w:asciiTheme="minorAscii" w:hAnsiTheme="minorAscii"/>
                <w:b w:val="1"/>
                <w:bCs w:val="1"/>
                <w:color w:val="000000"/>
                <w:sz w:val="20"/>
                <w:szCs w:val="20"/>
              </w:rPr>
              <w:t xml:space="preserve"> General Education</w:t>
            </w:r>
          </w:p>
        </w:tc>
        <w:tc>
          <w:tcPr>
            <w:tcW w:w="4074" w:type="dxa"/>
            <w:gridSpan w:val="4"/>
            <w:vMerge/>
            <w:tcBorders/>
            <w:tcMar/>
            <w:vAlign w:val="center"/>
            <w:hideMark/>
          </w:tcPr>
          <w:p w:rsidRPr="0051520E" w:rsidR="00091D05" w:rsidRDefault="00091D05" w14:paraId="37D51C3E" w14:textId="77777777">
            <w:pPr>
              <w:rPr>
                <w:rFonts w:eastAsia="Times New Roman" w:asciiTheme="minorHAnsi" w:hAnsiTheme="minorHAnsi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:rsidRPr="0051520E" w:rsidR="00091D05" w:rsidP="43937F60" w:rsidRDefault="00091D05" w14:paraId="576B5D94" w14:textId="77777777" w14:noSpellErr="1">
      <w:pPr>
        <w:keepNext/>
        <w:jc w:val="center"/>
        <w:outlineLvl w:val="2"/>
        <w:rPr>
          <w:rFonts w:ascii="Arial" w:hAnsi="Arial" w:eastAsia="Arial" w:cs="Arial"/>
          <w:b w:val="1"/>
          <w:bCs w:val="1"/>
          <w:sz w:val="20"/>
          <w:szCs w:val="20"/>
        </w:rPr>
      </w:pPr>
    </w:p>
    <w:tbl>
      <w:tblPr>
        <w:tblW w:w="11151" w:type="dxa"/>
        <w:tblInd w:w="-7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3150"/>
        <w:gridCol w:w="3150"/>
        <w:gridCol w:w="3150"/>
      </w:tblGrid>
      <w:tr w:rsidRPr="00C006EF" w:rsidR="0018286A" w:rsidTr="43937F60" w14:paraId="6645E25D" w14:textId="77777777">
        <w:trPr>
          <w:trHeight w:val="384"/>
        </w:trPr>
        <w:tc>
          <w:tcPr>
            <w:tcW w:w="1701" w:type="dxa"/>
            <w:vMerge w:val="restart"/>
            <w:shd w:val="clear" w:color="auto" w:fill="D0CECE"/>
            <w:tcMar/>
            <w:vAlign w:val="center"/>
          </w:tcPr>
          <w:p w:rsidRPr="00C006EF" w:rsidR="0018286A" w:rsidP="43937F60" w:rsidRDefault="0018286A" w14:paraId="22021E90" w14:textId="757A895B" w14:noSpellErr="1">
            <w:pPr>
              <w:jc w:val="center"/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  <w:t>Replacement Behavior Goals</w:t>
            </w:r>
          </w:p>
        </w:tc>
        <w:tc>
          <w:tcPr>
            <w:tcW w:w="3150" w:type="dxa"/>
            <w:tcMar/>
            <w:vAlign w:val="center"/>
          </w:tcPr>
          <w:p w:rsidRPr="00C006EF" w:rsidR="0018286A" w:rsidP="43937F60" w:rsidRDefault="0018286A" w14:paraId="4880370E" w14:textId="4418A28E" w14:noSpellErr="1">
            <w:pPr>
              <w:ind w:right="-10"/>
              <w:jc w:val="center"/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  <w:t>Condition</w:t>
            </w:r>
          </w:p>
        </w:tc>
        <w:tc>
          <w:tcPr>
            <w:tcW w:w="3150" w:type="dxa"/>
            <w:tcMar/>
            <w:vAlign w:val="center"/>
          </w:tcPr>
          <w:p w:rsidRPr="00C006EF" w:rsidR="0018286A" w:rsidP="43937F60" w:rsidRDefault="0018286A" w14:paraId="79CCE275" w14:textId="00210BC3" w14:noSpellErr="1">
            <w:pPr>
              <w:ind w:right="-10"/>
              <w:jc w:val="center"/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  <w:t>Replacement Behavior</w:t>
            </w:r>
          </w:p>
        </w:tc>
        <w:tc>
          <w:tcPr>
            <w:tcW w:w="3150" w:type="dxa"/>
            <w:tcMar/>
            <w:vAlign w:val="center"/>
          </w:tcPr>
          <w:p w:rsidRPr="00C006EF" w:rsidR="0018286A" w:rsidP="43937F60" w:rsidRDefault="0018286A" w14:paraId="50F1C601" w14:textId="0ECCFA14" w14:noSpellErr="1">
            <w:pPr>
              <w:ind w:right="-10"/>
              <w:jc w:val="center"/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  <w:t>Criteria</w:t>
            </w:r>
          </w:p>
        </w:tc>
      </w:tr>
      <w:tr w:rsidRPr="00C006EF" w:rsidR="0018286A" w:rsidTr="43937F60" w14:paraId="732069F7" w14:textId="77777777">
        <w:trPr>
          <w:trHeight w:val="629"/>
        </w:trPr>
        <w:tc>
          <w:tcPr>
            <w:tcW w:w="1701" w:type="dxa"/>
            <w:vMerge/>
            <w:tcMar/>
            <w:vAlign w:val="center"/>
          </w:tcPr>
          <w:p w:rsidRPr="00C006EF" w:rsidR="0018286A" w:rsidP="005B104F" w:rsidRDefault="0018286A" w14:paraId="2209E700" w14:textId="77777777">
            <w:pPr>
              <w:jc w:val="center"/>
              <w:rPr>
                <w:rFonts w:eastAsia="Times New Roman" w:asciiTheme="minorHAnsi" w:hAnsiTheme="minorHAnsi"/>
              </w:rPr>
            </w:pPr>
          </w:p>
        </w:tc>
        <w:tc>
          <w:tcPr>
            <w:tcW w:w="3150" w:type="dxa"/>
            <w:tcMar/>
            <w:vAlign w:val="center"/>
          </w:tcPr>
          <w:p w:rsidRPr="00C006EF" w:rsidR="0018286A" w:rsidP="43937F60" w:rsidRDefault="00AE589D" w14:paraId="78E116A3" w14:textId="07508CE9" w14:noSpellErr="1">
            <w:pPr>
              <w:ind w:right="-290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2022469162"/>
                <w:placeholder>
                  <w:docPart w:val="6DB4AD5554384C53938C3165D3023EF7"/>
                </w:placeholder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3150" w:type="dxa"/>
            <w:tcMar/>
            <w:vAlign w:val="center"/>
          </w:tcPr>
          <w:p w:rsidRPr="00C006EF" w:rsidR="0018286A" w:rsidP="43937F60" w:rsidRDefault="00AE589D" w14:paraId="6E2E5F0D" w14:textId="38B3FB9B" w14:noSpellErr="1">
            <w:pPr>
              <w:ind w:right="-290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20167217"/>
                <w:placeholder>
                  <w:docPart w:val="FFF557F3D97B4022A8BC15F585B9D0F6"/>
                </w:placeholder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3150" w:type="dxa"/>
            <w:tcMar/>
            <w:vAlign w:val="center"/>
          </w:tcPr>
          <w:p w:rsidRPr="00C006EF" w:rsidR="0018286A" w:rsidP="43937F60" w:rsidRDefault="00AE589D" w14:paraId="10F3C6DB" w14:textId="503157DE" w14:noSpellErr="1">
            <w:pPr>
              <w:ind w:right="-290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495565139"/>
                <w:placeholder>
                  <w:docPart w:val="4BA9F54C8EDA43DEB79FB7CD0521C73F"/>
                </w:placeholder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</w:tr>
      <w:tr w:rsidRPr="00C006EF" w:rsidR="0018286A" w:rsidTr="43937F60" w14:paraId="1296EB5C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18286A" w:rsidP="005B104F" w:rsidRDefault="0018286A" w14:paraId="3D8E2197" w14:textId="77777777">
            <w:pPr>
              <w:jc w:val="center"/>
              <w:rPr>
                <w:rFonts w:eastAsia="Times New Roman" w:asciiTheme="minorHAnsi" w:hAnsiTheme="minorHAnsi"/>
              </w:rPr>
            </w:pPr>
          </w:p>
        </w:tc>
        <w:tc>
          <w:tcPr>
            <w:tcW w:w="3150" w:type="dxa"/>
            <w:tcMar/>
            <w:vAlign w:val="center"/>
          </w:tcPr>
          <w:p w:rsidRPr="00C006EF" w:rsidR="0018286A" w:rsidP="43937F60" w:rsidRDefault="00AE589D" w14:paraId="7B46F963" w14:textId="585E342F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498113002"/>
                <w:placeholder>
                  <w:docPart w:val="CEFE38073A4D4ACE8BE7061632B8E839"/>
                </w:placeholder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3150" w:type="dxa"/>
            <w:tcMar/>
            <w:vAlign w:val="center"/>
          </w:tcPr>
          <w:p w:rsidRPr="00C006EF" w:rsidR="0018286A" w:rsidP="43937F60" w:rsidRDefault="00AE589D" w14:paraId="6CDA5116" w14:textId="03A8A101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548532645"/>
                <w:placeholder>
                  <w:docPart w:val="CC6544C5BDFE469C905AE243E53173C0"/>
                </w:placeholder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3150" w:type="dxa"/>
            <w:tcMar/>
            <w:vAlign w:val="center"/>
          </w:tcPr>
          <w:p w:rsidRPr="00C006EF" w:rsidR="0018286A" w:rsidP="43937F60" w:rsidRDefault="00AE589D" w14:paraId="10F498CF" w14:textId="42A70EA4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528604028"/>
                <w:placeholder>
                  <w:docPart w:val="15A298690C2745019F909E07CC6410AB"/>
                </w:placeholder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</w:tr>
      <w:tr w:rsidRPr="00C006EF" w:rsidR="0018286A" w:rsidTr="43937F60" w14:paraId="2EBE590F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18286A" w:rsidP="005B104F" w:rsidRDefault="0018286A" w14:paraId="42CFD7B4" w14:textId="77777777">
            <w:pPr>
              <w:jc w:val="center"/>
              <w:rPr>
                <w:rFonts w:eastAsia="Times New Roman" w:asciiTheme="minorHAnsi" w:hAnsiTheme="minorHAnsi"/>
                <w:b/>
              </w:rPr>
            </w:pPr>
          </w:p>
        </w:tc>
        <w:tc>
          <w:tcPr>
            <w:tcW w:w="3150" w:type="dxa"/>
            <w:tcMar/>
            <w:vAlign w:val="center"/>
          </w:tcPr>
          <w:p w:rsidRPr="00C006EF" w:rsidR="0018286A" w:rsidP="43937F60" w:rsidRDefault="00AE589D" w14:paraId="0E62F8D5" w14:textId="2B111310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142734311"/>
                <w:placeholder>
                  <w:docPart w:val="012FCEFB67714AAD92AB06FFAC7F90FB"/>
                </w:placeholder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3150" w:type="dxa"/>
            <w:tcMar/>
            <w:vAlign w:val="center"/>
          </w:tcPr>
          <w:p w:rsidRPr="00C006EF" w:rsidR="0018286A" w:rsidP="43937F60" w:rsidRDefault="00AE589D" w14:paraId="05F0BD14" w14:textId="79F89FCB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594009865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3150" w:type="dxa"/>
            <w:tcMar/>
            <w:vAlign w:val="center"/>
          </w:tcPr>
          <w:p w:rsidRPr="00C006EF" w:rsidR="0018286A" w:rsidP="43937F60" w:rsidRDefault="00AE589D" w14:paraId="633CCE2C" w14:textId="6D7EA406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349611434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</w:tr>
    </w:tbl>
    <w:p w:rsidR="00A4722C" w:rsidP="43937F60" w:rsidRDefault="00A4722C" w14:paraId="54DBDBBF" w14:textId="77777777" w14:noSpellErr="1">
      <w:pPr>
        <w:keepNext/>
        <w:outlineLvl w:val="2"/>
        <w:rPr>
          <w:rFonts w:ascii="Arial" w:hAnsi="Arial" w:eastAsia="Arial" w:cs="Arial"/>
          <w:b w:val="1"/>
          <w:bCs w:val="1"/>
        </w:rPr>
      </w:pPr>
    </w:p>
    <w:tbl>
      <w:tblPr>
        <w:tblW w:w="11151" w:type="dxa"/>
        <w:tblInd w:w="-7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2790"/>
        <w:gridCol w:w="1710"/>
        <w:gridCol w:w="1710"/>
        <w:gridCol w:w="1620"/>
        <w:gridCol w:w="1620"/>
      </w:tblGrid>
      <w:tr w:rsidRPr="00C006EF" w:rsidR="00627A52" w:rsidTr="43937F60" w14:paraId="1CE96CDF" w14:textId="77777777">
        <w:trPr>
          <w:trHeight w:val="764"/>
        </w:trPr>
        <w:tc>
          <w:tcPr>
            <w:tcW w:w="1701" w:type="dxa"/>
            <w:vMerge w:val="restart"/>
            <w:shd w:val="clear" w:color="auto" w:fill="D0CECE"/>
            <w:tcMar/>
            <w:vAlign w:val="center"/>
          </w:tcPr>
          <w:p w:rsidRPr="00C006EF" w:rsidR="00627A52" w:rsidP="43937F60" w:rsidRDefault="00627A52" w14:paraId="577EF74F" w14:textId="77777777" w14:noSpellErr="1">
            <w:pPr>
              <w:jc w:val="center"/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  <w:t>Setting Event Interventions</w:t>
            </w:r>
          </w:p>
        </w:tc>
        <w:tc>
          <w:tcPr>
            <w:tcW w:w="2790" w:type="dxa"/>
            <w:tcMar/>
            <w:vAlign w:val="center"/>
          </w:tcPr>
          <w:p w:rsidRPr="00C006EF" w:rsidR="00091D05" w:rsidP="43937F60" w:rsidRDefault="00627A52" w14:paraId="3CE271C2" w14:textId="7CF62ADE" w14:noSpellErr="1">
            <w:pPr>
              <w:jc w:val="center"/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  <w:t>Intervention</w:t>
            </w:r>
          </w:p>
        </w:tc>
        <w:tc>
          <w:tcPr>
            <w:tcW w:w="1710" w:type="dxa"/>
            <w:tcMar/>
            <w:vAlign w:val="center"/>
          </w:tcPr>
          <w:p w:rsidRPr="00C006EF" w:rsidR="00627A52" w:rsidP="43937F60" w:rsidRDefault="001B33D1" w14:paraId="48869153" w14:textId="77777777" w14:noSpellErr="1">
            <w:pPr>
              <w:jc w:val="center"/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  <w:t>Date Observed</w:t>
            </w:r>
          </w:p>
          <w:p w:rsidRPr="00C006EF" w:rsidR="001B33D1" w:rsidP="43937F60" w:rsidRDefault="001B33D1" w14:paraId="5632F412" w14:textId="6D81ED40" w14:noSpellErr="1">
            <w:pPr>
              <w:jc w:val="center"/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  <w:t>___________</w:t>
            </w:r>
          </w:p>
        </w:tc>
        <w:tc>
          <w:tcPr>
            <w:tcW w:w="1710" w:type="dxa"/>
            <w:tcMar/>
            <w:vAlign w:val="center"/>
          </w:tcPr>
          <w:p w:rsidRPr="00C006EF" w:rsidR="00627A52" w:rsidP="43937F60" w:rsidRDefault="001B33D1" w14:paraId="2C7790C2" w14:textId="77777777" w14:noSpellErr="1">
            <w:pPr>
              <w:jc w:val="center"/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  <w:t>Date Observed</w:t>
            </w:r>
          </w:p>
          <w:p w:rsidRPr="00C006EF" w:rsidR="001B33D1" w:rsidP="43937F60" w:rsidRDefault="001B33D1" w14:paraId="7BCA3326" w14:textId="01F93A85" w14:noSpellErr="1">
            <w:pPr>
              <w:jc w:val="center"/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  <w:t>________</w:t>
            </w:r>
          </w:p>
        </w:tc>
        <w:tc>
          <w:tcPr>
            <w:tcW w:w="1620" w:type="dxa"/>
            <w:tcMar/>
            <w:vAlign w:val="center"/>
          </w:tcPr>
          <w:p w:rsidRPr="00C006EF" w:rsidR="001B33D1" w:rsidP="43937F60" w:rsidRDefault="001B33D1" w14:paraId="22E1C81A" w14:textId="74FCF214" w14:noSpellErr="1">
            <w:pPr>
              <w:ind w:right="-10"/>
              <w:jc w:val="center"/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  <w:t>Date Observed</w:t>
            </w:r>
          </w:p>
          <w:p w:rsidRPr="00C006EF" w:rsidR="001B33D1" w:rsidP="43937F60" w:rsidRDefault="00F207D7" w14:paraId="17192621" w14:textId="0BD3BE16" w14:noSpellErr="1">
            <w:pPr>
              <w:ind w:right="-10"/>
              <w:jc w:val="center"/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  <w:t>_______</w:t>
            </w:r>
            <w:r w:rsidRPr="43937F60" w:rsidR="43937F60"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  <w:t>__</w:t>
            </w:r>
          </w:p>
        </w:tc>
        <w:tc>
          <w:tcPr>
            <w:tcW w:w="1620" w:type="dxa"/>
            <w:tcMar/>
            <w:vAlign w:val="center"/>
          </w:tcPr>
          <w:p w:rsidRPr="00C006EF" w:rsidR="001B33D1" w:rsidP="43937F60" w:rsidRDefault="001B33D1" w14:paraId="3E4CFEAC" w14:textId="26DFE832" w14:noSpellErr="1">
            <w:pPr>
              <w:ind w:right="-10"/>
              <w:jc w:val="center"/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  <w:t>Date Observed</w:t>
            </w:r>
          </w:p>
          <w:p w:rsidRPr="00C006EF" w:rsidR="001B33D1" w:rsidP="43937F60" w:rsidRDefault="001B33D1" w14:paraId="3AD87410" w14:textId="2AD2E6B3" w14:noSpellErr="1">
            <w:pPr>
              <w:ind w:right="-10"/>
              <w:jc w:val="center"/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0"/>
                <w:szCs w:val="20"/>
              </w:rPr>
              <w:t>___________</w:t>
            </w:r>
          </w:p>
        </w:tc>
      </w:tr>
      <w:tr w:rsidRPr="00C006EF" w:rsidR="00627A52" w:rsidTr="43937F60" w14:paraId="652A48EC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627A52" w:rsidP="00091D05" w:rsidRDefault="00627A52" w14:paraId="42025F6F" w14:textId="77777777">
            <w:pPr>
              <w:jc w:val="center"/>
              <w:rPr>
                <w:rFonts w:eastAsia="Times New Roman" w:asciiTheme="minorHAnsi" w:hAnsiTheme="minorHAnsi"/>
              </w:rPr>
            </w:pPr>
          </w:p>
        </w:tc>
        <w:tc>
          <w:tcPr>
            <w:tcW w:w="2790" w:type="dxa"/>
            <w:tcMar/>
            <w:vAlign w:val="center"/>
          </w:tcPr>
          <w:p w:rsidRPr="00C006EF" w:rsidR="00627A52" w:rsidP="43937F60" w:rsidRDefault="00AE589D" w14:paraId="7013F68B" w14:textId="490781E8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1923637067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10" w:type="dxa"/>
            <w:tcMar/>
            <w:vAlign w:val="center"/>
          </w:tcPr>
          <w:p w:rsidRPr="00C006EF" w:rsidR="00627A52" w:rsidP="43937F60" w:rsidRDefault="00AE589D" w14:paraId="48E62ECD" w14:textId="5DE73A72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720630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</w:t>
            </w:r>
            <w:r w:rsidRPr="43937F60" w:rsidR="001B33D1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340765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</w:t>
            </w:r>
            <w:r w:rsidRPr="43937F60" w:rsidR="001B33D1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54695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1B33D1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627A52" w:rsidP="43937F60" w:rsidRDefault="00AE589D" w14:paraId="419E5580" w14:textId="50898EE0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64455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00906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036197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627A52" w:rsidP="43937F60" w:rsidRDefault="00AE589D" w14:paraId="7242DFF8" w14:textId="26990C94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769740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193612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73628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627A52" w:rsidP="43937F60" w:rsidRDefault="00AE589D" w14:paraId="0A973072" w14:textId="7D9CB951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928156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542434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170600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  <w:tr w:rsidRPr="00C006EF" w:rsidR="00627A52" w:rsidTr="43937F60" w14:paraId="630FC1A7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627A52" w:rsidP="00091D05" w:rsidRDefault="00627A52" w14:paraId="223C78D4" w14:textId="77777777">
            <w:pPr>
              <w:jc w:val="center"/>
              <w:rPr>
                <w:rFonts w:eastAsia="Times New Roman" w:asciiTheme="minorHAnsi" w:hAnsiTheme="minorHAnsi"/>
              </w:rPr>
            </w:pPr>
          </w:p>
        </w:tc>
        <w:tc>
          <w:tcPr>
            <w:tcW w:w="2790" w:type="dxa"/>
            <w:tcMar/>
            <w:vAlign w:val="center"/>
          </w:tcPr>
          <w:p w:rsidRPr="00C006EF" w:rsidR="00627A52" w:rsidP="43937F60" w:rsidRDefault="00AE589D" w14:paraId="04F4107F" w14:textId="0126F61C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2022314655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10" w:type="dxa"/>
            <w:tcMar/>
            <w:vAlign w:val="center"/>
          </w:tcPr>
          <w:p w:rsidRPr="00C006EF" w:rsidR="00627A52" w:rsidP="43937F60" w:rsidRDefault="00AE589D" w14:paraId="22298373" w14:textId="58435F46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5089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917865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809863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627A52" w:rsidP="43937F60" w:rsidRDefault="00AE589D" w14:paraId="2DA485CE" w14:textId="6D051AFD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860089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2053029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392195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627A52" w:rsidP="43937F60" w:rsidRDefault="00AE589D" w14:paraId="1BADFE10" w14:textId="758067F4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91616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261059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70215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627A52" w:rsidP="43937F60" w:rsidRDefault="00AE589D" w14:paraId="7CF87790" w14:textId="0A9D0C4B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283249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501238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5342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  <w:tr w:rsidRPr="00C006EF" w:rsidR="00627A52" w:rsidTr="43937F60" w14:paraId="6C6C6F9B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627A52" w:rsidP="00091D05" w:rsidRDefault="00627A52" w14:paraId="6E8504B3" w14:textId="77777777">
            <w:pPr>
              <w:jc w:val="center"/>
              <w:rPr>
                <w:rFonts w:eastAsia="Times New Roman" w:asciiTheme="minorHAnsi" w:hAnsiTheme="minorHAnsi"/>
                <w:b/>
              </w:rPr>
            </w:pPr>
          </w:p>
        </w:tc>
        <w:tc>
          <w:tcPr>
            <w:tcW w:w="2790" w:type="dxa"/>
            <w:tcMar/>
            <w:vAlign w:val="center"/>
          </w:tcPr>
          <w:p w:rsidRPr="00C006EF" w:rsidR="00627A52" w:rsidP="43937F60" w:rsidRDefault="00AE589D" w14:paraId="0012297D" w14:textId="5E8A5499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1471897532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10" w:type="dxa"/>
            <w:tcMar/>
            <w:vAlign w:val="center"/>
          </w:tcPr>
          <w:p w:rsidRPr="00C006EF" w:rsidR="00627A52" w:rsidP="43937F60" w:rsidRDefault="00AE589D" w14:paraId="53CE4799" w14:textId="0D8649EB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448540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41782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466563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627A52" w:rsidP="43937F60" w:rsidRDefault="00AE589D" w14:paraId="2B9D9259" w14:textId="422239AE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668553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472366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896402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627A52" w:rsidP="43937F60" w:rsidRDefault="00AE589D" w14:paraId="570438AC" w14:textId="2C88A5DC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970001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2097361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2096207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627A52" w:rsidP="43937F60" w:rsidRDefault="00AE589D" w14:paraId="57FEFE3E" w14:textId="25E4EDEE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990976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887883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274948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</w:tbl>
    <w:p w:rsidR="00627A52" w:rsidP="43937F60" w:rsidRDefault="00627A52" w14:paraId="17027A68" w14:textId="77777777" w14:noSpellErr="1">
      <w:pPr>
        <w:keepNext/>
        <w:jc w:val="center"/>
        <w:outlineLvl w:val="2"/>
        <w:rPr>
          <w:rFonts w:ascii="Arial" w:hAnsi="Arial" w:eastAsia="Arial" w:cs="Arial"/>
          <w:b w:val="1"/>
          <w:bCs w:val="1"/>
        </w:rPr>
      </w:pPr>
    </w:p>
    <w:tbl>
      <w:tblPr>
        <w:tblW w:w="11151" w:type="dxa"/>
        <w:tblInd w:w="-7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2790"/>
        <w:gridCol w:w="1710"/>
        <w:gridCol w:w="1710"/>
        <w:gridCol w:w="1620"/>
        <w:gridCol w:w="1620"/>
      </w:tblGrid>
      <w:tr w:rsidRPr="00C006EF" w:rsidR="00052669" w:rsidTr="43937F60" w14:paraId="32F211FE" w14:textId="77777777">
        <w:trPr>
          <w:trHeight w:val="602"/>
        </w:trPr>
        <w:tc>
          <w:tcPr>
            <w:tcW w:w="1701" w:type="dxa"/>
            <w:vMerge w:val="restart"/>
            <w:shd w:val="clear" w:color="auto" w:fill="D0CECE"/>
            <w:tcMar/>
            <w:vAlign w:val="center"/>
          </w:tcPr>
          <w:p w:rsidRPr="00C006EF" w:rsidR="00283AE2" w:rsidP="43937F60" w:rsidRDefault="00283AE2" w14:paraId="590E655D" w14:textId="635CCA9D" w14:noSpellErr="1">
            <w:pPr>
              <w:jc w:val="center"/>
              <w:rPr>
                <w:rFonts w:ascii="Arial" w:hAnsi="Arial" w:eastAsia="Arial" w:cs="Arial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  <w:t>Antecedent Interventions</w:t>
            </w:r>
          </w:p>
        </w:tc>
        <w:tc>
          <w:tcPr>
            <w:tcW w:w="2790" w:type="dxa"/>
            <w:tcMar/>
            <w:vAlign w:val="center"/>
          </w:tcPr>
          <w:p w:rsidRPr="00C006EF" w:rsidR="00283AE2" w:rsidP="43937F60" w:rsidRDefault="00AE589D" w14:paraId="1853886A" w14:textId="5DF50FDB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1446269618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10" w:type="dxa"/>
            <w:tcMar/>
            <w:vAlign w:val="center"/>
          </w:tcPr>
          <w:p w:rsidRPr="00C006EF" w:rsidR="00283AE2" w:rsidP="43937F60" w:rsidRDefault="00AE589D" w14:paraId="57A50600" w14:textId="7756EC4C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2069178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237317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628248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283AE2" w:rsidP="43937F60" w:rsidRDefault="00AE589D" w14:paraId="70E41061" w14:textId="745540F3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34363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48458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91236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283AE2" w:rsidP="43937F60" w:rsidRDefault="00AE589D" w14:paraId="78554608" w14:textId="2FC6E39F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42523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570628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81379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283AE2" w:rsidP="43937F60" w:rsidRDefault="00AE589D" w14:paraId="7A6C9737" w14:textId="4F3966B7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653876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376978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955854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  <w:tr w:rsidRPr="00C006EF" w:rsidR="00052669" w:rsidTr="43937F60" w14:paraId="3491F700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283AE2" w:rsidP="00091D05" w:rsidRDefault="00283AE2" w14:paraId="0BA8FE3D" w14:textId="77777777">
            <w:pPr>
              <w:jc w:val="center"/>
              <w:rPr>
                <w:rFonts w:eastAsia="Times New Roman" w:asciiTheme="minorHAnsi" w:hAnsiTheme="minorHAnsi"/>
              </w:rPr>
            </w:pPr>
          </w:p>
        </w:tc>
        <w:tc>
          <w:tcPr>
            <w:tcW w:w="2790" w:type="dxa"/>
            <w:tcMar/>
            <w:vAlign w:val="center"/>
          </w:tcPr>
          <w:p w:rsidRPr="00C006EF" w:rsidR="00283AE2" w:rsidP="43937F60" w:rsidRDefault="00AE589D" w14:paraId="6D2E3024" w14:textId="2260B38E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2135631596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10" w:type="dxa"/>
            <w:tcMar/>
            <w:vAlign w:val="center"/>
          </w:tcPr>
          <w:p w:rsidRPr="00C006EF" w:rsidR="00283AE2" w:rsidP="43937F60" w:rsidRDefault="00AE589D" w14:paraId="1FF9C7F2" w14:textId="772B0367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8319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796783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65186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283AE2" w:rsidP="43937F60" w:rsidRDefault="00AE589D" w14:paraId="4C7853EC" w14:textId="6D6EEAF4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34963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572495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787950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283AE2" w:rsidP="43937F60" w:rsidRDefault="00AE589D" w14:paraId="3F3869BD" w14:textId="5314D8CA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003006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692346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53956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283AE2" w:rsidP="43937F60" w:rsidRDefault="00AE589D" w14:paraId="723D4BCD" w14:textId="402F2B21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09967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432511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30417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  <w:tr w:rsidRPr="00C006EF" w:rsidR="00052669" w:rsidTr="43937F60" w14:paraId="13744D9A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283AE2" w:rsidP="00091D05" w:rsidRDefault="00283AE2" w14:paraId="5EBD9AD5" w14:textId="77777777">
            <w:pPr>
              <w:jc w:val="center"/>
              <w:rPr>
                <w:rFonts w:eastAsia="Times New Roman" w:asciiTheme="minorHAnsi" w:hAnsiTheme="minorHAnsi"/>
              </w:rPr>
            </w:pPr>
          </w:p>
        </w:tc>
        <w:tc>
          <w:tcPr>
            <w:tcW w:w="2790" w:type="dxa"/>
            <w:tcMar/>
            <w:vAlign w:val="center"/>
          </w:tcPr>
          <w:p w:rsidRPr="00C006EF" w:rsidR="00283AE2" w:rsidP="43937F60" w:rsidRDefault="00AE589D" w14:paraId="2AE9C36F" w14:textId="599F2A4D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403758879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10" w:type="dxa"/>
            <w:tcMar/>
            <w:vAlign w:val="center"/>
          </w:tcPr>
          <w:p w:rsidRPr="00C006EF" w:rsidR="00283AE2" w:rsidP="43937F60" w:rsidRDefault="00AE589D" w14:paraId="64FB3BEF" w14:textId="54D5F45D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875421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735916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497042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283AE2" w:rsidP="43937F60" w:rsidRDefault="00AE589D" w14:paraId="15372C06" w14:textId="24BC0250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92459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63206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23836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283AE2" w:rsidP="43937F60" w:rsidRDefault="00AE589D" w14:paraId="00A0A0C0" w14:textId="43F3D23B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305740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135486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21133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283AE2" w:rsidP="43937F60" w:rsidRDefault="00AE589D" w14:paraId="2D438C90" w14:textId="68FD62C7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031882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948590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465381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</w:tbl>
    <w:p w:rsidR="00627A52" w:rsidP="43937F60" w:rsidRDefault="00627A52" w14:paraId="6FD1D164" w14:textId="77777777" w14:noSpellErr="1">
      <w:pPr>
        <w:keepNext/>
        <w:jc w:val="center"/>
        <w:outlineLvl w:val="2"/>
        <w:rPr>
          <w:rFonts w:ascii="Arial" w:hAnsi="Arial" w:eastAsia="Arial" w:cs="Arial"/>
          <w:b w:val="1"/>
          <w:bCs w:val="1"/>
        </w:rPr>
      </w:pPr>
    </w:p>
    <w:tbl>
      <w:tblPr>
        <w:tblW w:w="11151" w:type="dxa"/>
        <w:tblInd w:w="-7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2790"/>
        <w:gridCol w:w="1710"/>
        <w:gridCol w:w="1710"/>
        <w:gridCol w:w="1620"/>
        <w:gridCol w:w="1620"/>
      </w:tblGrid>
      <w:tr w:rsidRPr="00C006EF" w:rsidR="00526560" w:rsidTr="43937F60" w14:paraId="39A714FF" w14:textId="77777777">
        <w:trPr>
          <w:trHeight w:val="579"/>
        </w:trPr>
        <w:tc>
          <w:tcPr>
            <w:tcW w:w="1701" w:type="dxa"/>
            <w:vMerge w:val="restart"/>
            <w:shd w:val="clear" w:color="auto" w:fill="D0CECE"/>
            <w:tcMar/>
            <w:vAlign w:val="center"/>
          </w:tcPr>
          <w:p w:rsidRPr="00C006EF" w:rsidR="00526560" w:rsidP="43937F60" w:rsidRDefault="00526560" w14:paraId="7BAF39BA" w14:textId="06096696" w14:noSpellErr="1">
            <w:pPr>
              <w:jc w:val="center"/>
              <w:rPr>
                <w:rFonts w:ascii="Arial" w:hAnsi="Arial" w:eastAsia="Arial" w:cs="Arial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  <w:t>Teaching Interventions</w:t>
            </w:r>
          </w:p>
        </w:tc>
        <w:tc>
          <w:tcPr>
            <w:tcW w:w="2790" w:type="dxa"/>
            <w:tcMar/>
            <w:vAlign w:val="center"/>
          </w:tcPr>
          <w:p w:rsidRPr="00C006EF" w:rsidR="00526560" w:rsidP="43937F60" w:rsidRDefault="00AE589D" w14:paraId="0C46A03D" w14:textId="58444AA2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18832190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10" w:type="dxa"/>
            <w:tcMar/>
            <w:vAlign w:val="center"/>
          </w:tcPr>
          <w:p w:rsidRPr="00C006EF" w:rsidR="00526560" w:rsidP="43937F60" w:rsidRDefault="00AE589D" w14:paraId="0C7E0DD1" w14:textId="143CA9B1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397174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286279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252575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526560" w:rsidP="43937F60" w:rsidRDefault="00AE589D" w14:paraId="5AE4D39B" w14:textId="5134EF03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2123366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89684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510789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526560" w:rsidP="43937F60" w:rsidRDefault="00AE589D" w14:paraId="1796C27E" w14:textId="07677E59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191729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2056808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567380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526560" w:rsidP="43937F60" w:rsidRDefault="00AE589D" w14:paraId="0DB025CE" w14:textId="36BB49ED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536742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636306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56083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  <w:tr w:rsidRPr="00C006EF" w:rsidR="00526560" w:rsidTr="43937F60" w14:paraId="3762F6B6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526560" w:rsidP="00091D05" w:rsidRDefault="00526560" w14:paraId="59DD4736" w14:textId="77777777">
            <w:pPr>
              <w:jc w:val="center"/>
              <w:rPr>
                <w:rFonts w:eastAsia="Times New Roman" w:asciiTheme="minorHAnsi" w:hAnsiTheme="minorHAnsi"/>
                <w:b/>
              </w:rPr>
            </w:pPr>
          </w:p>
        </w:tc>
        <w:tc>
          <w:tcPr>
            <w:tcW w:w="2790" w:type="dxa"/>
            <w:tcMar/>
            <w:vAlign w:val="center"/>
          </w:tcPr>
          <w:p w:rsidRPr="00C006EF" w:rsidR="00526560" w:rsidP="43937F60" w:rsidRDefault="00AE589D" w14:paraId="1901D4E3" w14:textId="6329FB4B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10574141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10" w:type="dxa"/>
            <w:tcMar/>
            <w:vAlign w:val="center"/>
          </w:tcPr>
          <w:p w:rsidRPr="00C006EF" w:rsidR="00526560" w:rsidP="43937F60" w:rsidRDefault="00AE589D" w14:paraId="7650BC03" w14:textId="6AC5517B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455153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739822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149907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526560" w:rsidP="43937F60" w:rsidRDefault="00AE589D" w14:paraId="1249BE19" w14:textId="73C1AC91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494158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233015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183314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526560" w:rsidP="43937F60" w:rsidRDefault="00AE589D" w14:paraId="320E7410" w14:textId="5518F8CF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814211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675609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531119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526560" w:rsidP="43937F60" w:rsidRDefault="00AE589D" w14:paraId="6F875F61" w14:textId="7D0228A2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0824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792439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946621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  <w:tr w:rsidRPr="00C006EF" w:rsidR="00526560" w:rsidTr="43937F60" w14:paraId="3AB9EE21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526560" w:rsidP="00091D05" w:rsidRDefault="00526560" w14:paraId="6A9F824D" w14:textId="77777777">
            <w:pPr>
              <w:jc w:val="center"/>
              <w:rPr>
                <w:rFonts w:eastAsia="Times New Roman" w:asciiTheme="minorHAnsi" w:hAnsiTheme="minorHAnsi"/>
                <w:b/>
              </w:rPr>
            </w:pPr>
          </w:p>
        </w:tc>
        <w:tc>
          <w:tcPr>
            <w:tcW w:w="2790" w:type="dxa"/>
            <w:tcMar/>
            <w:vAlign w:val="center"/>
          </w:tcPr>
          <w:p w:rsidRPr="00C006EF" w:rsidR="00526560" w:rsidP="43937F60" w:rsidRDefault="00AE589D" w14:paraId="0456AA2E" w14:textId="57E69823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1203821050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10" w:type="dxa"/>
            <w:tcMar/>
            <w:vAlign w:val="center"/>
          </w:tcPr>
          <w:p w:rsidRPr="00C006EF" w:rsidR="00526560" w:rsidP="43937F60" w:rsidRDefault="00AE589D" w14:paraId="0BCB50E6" w14:textId="1471C07B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390775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492481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854490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526560" w:rsidP="43937F60" w:rsidRDefault="00AE589D" w14:paraId="11EB4526" w14:textId="33D71E3E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636480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010914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640074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526560" w:rsidP="43937F60" w:rsidRDefault="00AE589D" w14:paraId="09C8821F" w14:textId="2D516DFF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2005188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440060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371465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620" w:type="dxa"/>
            <w:tcMar/>
            <w:vAlign w:val="center"/>
          </w:tcPr>
          <w:p w:rsidRPr="00C006EF" w:rsidR="00526560" w:rsidP="43937F60" w:rsidRDefault="00AE589D" w14:paraId="6C34A564" w14:textId="321EDE5E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650178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200899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2058233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</w:tbl>
    <w:p w:rsidR="00091D05" w:rsidP="43937F60" w:rsidRDefault="00091D05" w14:paraId="6A123B6B" w14:textId="77777777" w14:noSpellErr="1">
      <w:pPr>
        <w:keepNext/>
        <w:outlineLvl w:val="2"/>
        <w:rPr>
          <w:rFonts w:ascii="Arial" w:hAnsi="Arial" w:eastAsia="Arial" w:cs="Arial"/>
          <w:b w:val="1"/>
          <w:bCs w:val="1"/>
          <w:sz w:val="18"/>
          <w:szCs w:val="18"/>
        </w:rPr>
      </w:pPr>
    </w:p>
    <w:p w:rsidR="00A360CA" w:rsidP="43937F60" w:rsidRDefault="00A360CA" w14:paraId="69A1DC19" w14:textId="77777777" w14:noSpellErr="1">
      <w:pPr>
        <w:keepNext/>
        <w:outlineLvl w:val="2"/>
        <w:rPr>
          <w:rFonts w:ascii="Arial" w:hAnsi="Arial" w:eastAsia="Arial" w:cs="Arial"/>
          <w:b w:val="1"/>
          <w:bCs w:val="1"/>
          <w:sz w:val="18"/>
          <w:szCs w:val="18"/>
        </w:rPr>
      </w:pPr>
    </w:p>
    <w:p w:rsidR="00A360CA" w:rsidP="43937F60" w:rsidRDefault="00A360CA" w14:paraId="0185884C" w14:textId="77777777" w14:noSpellErr="1">
      <w:pPr>
        <w:keepNext/>
        <w:outlineLvl w:val="2"/>
        <w:rPr>
          <w:rFonts w:ascii="Arial" w:hAnsi="Arial" w:eastAsia="Arial" w:cs="Arial"/>
          <w:b w:val="1"/>
          <w:bCs w:val="1"/>
          <w:sz w:val="18"/>
          <w:szCs w:val="18"/>
        </w:rPr>
      </w:pPr>
    </w:p>
    <w:tbl>
      <w:tblPr>
        <w:tblW w:w="11151" w:type="dxa"/>
        <w:tblInd w:w="-7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2880"/>
        <w:gridCol w:w="1620"/>
        <w:gridCol w:w="1530"/>
        <w:gridCol w:w="1710"/>
        <w:gridCol w:w="1710"/>
      </w:tblGrid>
      <w:tr w:rsidRPr="00C006EF" w:rsidR="00A360CA" w:rsidTr="43937F60" w14:paraId="378FE040" w14:textId="77777777">
        <w:trPr>
          <w:trHeight w:val="579"/>
        </w:trPr>
        <w:tc>
          <w:tcPr>
            <w:tcW w:w="1701" w:type="dxa"/>
            <w:vMerge w:val="restart"/>
            <w:shd w:val="clear" w:color="auto" w:fill="D0CECE"/>
            <w:tcMar/>
            <w:vAlign w:val="center"/>
          </w:tcPr>
          <w:p w:rsidRPr="00C006EF" w:rsidR="00A360CA" w:rsidP="43937F60" w:rsidRDefault="00A360CA" w14:paraId="22307917" w14:textId="5CF9B58B" w14:noSpellErr="1">
            <w:pPr>
              <w:jc w:val="center"/>
              <w:rPr>
                <w:rFonts w:ascii="Arial" w:hAnsi="Arial" w:eastAsia="Arial" w:cs="Arial"/>
                <w:b w:val="1"/>
                <w:bCs w:val="1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  <w:t>Generalization</w:t>
            </w:r>
          </w:p>
        </w:tc>
        <w:tc>
          <w:tcPr>
            <w:tcW w:w="2880" w:type="dxa"/>
            <w:tcMar/>
            <w:vAlign w:val="center"/>
          </w:tcPr>
          <w:p w:rsidRPr="00C006EF" w:rsidR="00A360CA" w:rsidP="43937F60" w:rsidRDefault="00AE589D" w14:paraId="38A23B0E" w14:textId="1C65CC83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36940495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tcMar/>
            <w:vAlign w:val="center"/>
          </w:tcPr>
          <w:p w:rsidRPr="00C006EF" w:rsidR="00A360CA" w:rsidP="43937F60" w:rsidRDefault="00AE589D" w14:paraId="42C04E72" w14:textId="67E12E27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873722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299804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826274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530" w:type="dxa"/>
            <w:tcMar/>
            <w:vAlign w:val="center"/>
          </w:tcPr>
          <w:p w:rsidRPr="00C006EF" w:rsidR="00A360CA" w:rsidP="43937F60" w:rsidRDefault="00AE589D" w14:paraId="668E3464" w14:textId="53A26FE9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301301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77563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55391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A360CA" w:rsidP="43937F60" w:rsidRDefault="00AE589D" w14:paraId="787CDD61" w14:textId="5EDEAB46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253870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062299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179769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A360CA" w:rsidP="43937F60" w:rsidRDefault="00AE589D" w14:paraId="6945D882" w14:textId="3D632484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307450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2076653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912891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  <w:tr w:rsidRPr="00C006EF" w:rsidR="00A360CA" w:rsidTr="43937F60" w14:paraId="1A312B1E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A360CA" w:rsidP="00091D05" w:rsidRDefault="00A360CA" w14:paraId="259AB5BE" w14:textId="77777777">
            <w:pPr>
              <w:jc w:val="center"/>
              <w:rPr>
                <w:rFonts w:eastAsia="Times New Roman" w:asciiTheme="minorHAnsi" w:hAnsiTheme="minorHAnsi"/>
                <w:b/>
              </w:rPr>
            </w:pPr>
          </w:p>
        </w:tc>
        <w:tc>
          <w:tcPr>
            <w:tcW w:w="2880" w:type="dxa"/>
            <w:tcMar/>
            <w:vAlign w:val="center"/>
          </w:tcPr>
          <w:p w:rsidRPr="00C006EF" w:rsidR="00A360CA" w:rsidP="43937F60" w:rsidRDefault="00AE589D" w14:paraId="3B3B003B" w14:textId="64B1D080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1426101574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tcMar/>
            <w:vAlign w:val="center"/>
          </w:tcPr>
          <w:p w:rsidRPr="00C006EF" w:rsidR="00A360CA" w:rsidP="43937F60" w:rsidRDefault="00AE589D" w14:paraId="6184B8D7" w14:textId="6850D88C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180044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396351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714076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530" w:type="dxa"/>
            <w:tcMar/>
            <w:vAlign w:val="center"/>
          </w:tcPr>
          <w:p w:rsidRPr="00C006EF" w:rsidR="00A360CA" w:rsidP="43937F60" w:rsidRDefault="00AE589D" w14:paraId="3BB3EF0A" w14:textId="66B9B240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250050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950896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68733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A360CA" w:rsidP="43937F60" w:rsidRDefault="00AE589D" w14:paraId="00E631CC" w14:textId="685710FF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936433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983081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711910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A360CA" w:rsidP="43937F60" w:rsidRDefault="00AE589D" w14:paraId="1A110673" w14:textId="7B32C236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539173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874349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2086754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  <w:tr w:rsidRPr="00C006EF" w:rsidR="00A360CA" w:rsidTr="43937F60" w14:paraId="43608D1C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A360CA" w:rsidP="00091D05" w:rsidRDefault="00A360CA" w14:paraId="6B4FEBDC" w14:textId="77777777">
            <w:pPr>
              <w:jc w:val="center"/>
              <w:rPr>
                <w:rFonts w:eastAsia="Times New Roman" w:asciiTheme="minorHAnsi" w:hAnsiTheme="minorHAnsi"/>
                <w:b/>
              </w:rPr>
            </w:pPr>
          </w:p>
        </w:tc>
        <w:tc>
          <w:tcPr>
            <w:tcW w:w="2880" w:type="dxa"/>
            <w:tcMar/>
            <w:vAlign w:val="center"/>
          </w:tcPr>
          <w:p w:rsidRPr="00C006EF" w:rsidR="00A360CA" w:rsidP="43937F60" w:rsidRDefault="00AE589D" w14:paraId="741843D4" w14:textId="05442ED6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1409228164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tcMar/>
            <w:vAlign w:val="center"/>
          </w:tcPr>
          <w:p w:rsidRPr="00C006EF" w:rsidR="00A360CA" w:rsidP="43937F60" w:rsidRDefault="00AE589D" w14:paraId="61EF09A2" w14:textId="6A519E65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206868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883252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2030482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530" w:type="dxa"/>
            <w:tcMar/>
            <w:vAlign w:val="center"/>
          </w:tcPr>
          <w:p w:rsidRPr="00C006EF" w:rsidR="00A360CA" w:rsidP="43937F60" w:rsidRDefault="00AE589D" w14:paraId="2A51822A" w14:textId="1D358F3E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329413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33791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808238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A360CA" w:rsidP="43937F60" w:rsidRDefault="00AE589D" w14:paraId="13FB57D5" w14:textId="64694A9F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931457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804230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902486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A360CA" w:rsidP="43937F60" w:rsidRDefault="00AE589D" w14:paraId="2C65404D" w14:textId="5BA11F54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239833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783311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374537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</w:tbl>
    <w:p w:rsidR="00091D05" w:rsidP="43937F60" w:rsidRDefault="00091D05" w14:paraId="31896A54" w14:textId="77777777" w14:noSpellErr="1">
      <w:pPr>
        <w:keepNext/>
        <w:outlineLvl w:val="2"/>
        <w:rPr>
          <w:rFonts w:ascii="Arial" w:hAnsi="Arial" w:eastAsia="Arial" w:cs="Arial"/>
          <w:b w:val="1"/>
          <w:bCs w:val="1"/>
          <w:sz w:val="18"/>
          <w:szCs w:val="18"/>
        </w:rPr>
      </w:pPr>
    </w:p>
    <w:tbl>
      <w:tblPr>
        <w:tblW w:w="11151" w:type="dxa"/>
        <w:tblInd w:w="-7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2880"/>
        <w:gridCol w:w="1620"/>
        <w:gridCol w:w="1530"/>
        <w:gridCol w:w="1710"/>
        <w:gridCol w:w="1710"/>
      </w:tblGrid>
      <w:tr w:rsidRPr="00C006EF" w:rsidR="002469E4" w:rsidTr="43937F60" w14:paraId="2FB87158" w14:textId="77777777">
        <w:trPr>
          <w:trHeight w:val="579"/>
        </w:trPr>
        <w:tc>
          <w:tcPr>
            <w:tcW w:w="1701" w:type="dxa"/>
            <w:vMerge w:val="restart"/>
            <w:shd w:val="clear" w:color="auto" w:fill="D0CECE"/>
            <w:tcMar/>
            <w:vAlign w:val="center"/>
          </w:tcPr>
          <w:p w:rsidRPr="00C006EF" w:rsidR="002469E4" w:rsidP="43937F60" w:rsidRDefault="002469E4" w14:paraId="39AA7AFA" w14:textId="77777777" w14:noSpellErr="1">
            <w:pPr>
              <w:jc w:val="center"/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  <w:t>Consequence Strategies:</w:t>
            </w:r>
          </w:p>
          <w:p w:rsidRPr="00C006EF" w:rsidR="002469E4" w:rsidP="43937F60" w:rsidRDefault="002469E4" w14:paraId="1A0359B0" w14:textId="057C9BC7" w14:noSpellErr="1">
            <w:pPr>
              <w:jc w:val="center"/>
              <w:rPr>
                <w:rFonts w:ascii="Arial" w:hAnsi="Arial" w:eastAsia="Arial" w:cs="Arial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  <w:t xml:space="preserve">To </w:t>
            </w:r>
            <w:r w:rsidRPr="43937F60" w:rsidR="43937F60"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  <w:t xml:space="preserve">Make </w:t>
            </w:r>
            <w:r w:rsidRPr="43937F60" w:rsidR="43937F60"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  <w:t>Problem Behavior</w:t>
            </w:r>
            <w:r w:rsidRPr="43937F60" w:rsidR="43937F60"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  <w:t xml:space="preserve"> Ineffective</w:t>
            </w:r>
          </w:p>
        </w:tc>
        <w:tc>
          <w:tcPr>
            <w:tcW w:w="2880" w:type="dxa"/>
            <w:tcMar/>
            <w:vAlign w:val="center"/>
          </w:tcPr>
          <w:p w:rsidRPr="00C006EF" w:rsidR="002469E4" w:rsidP="43937F60" w:rsidRDefault="00AE589D" w14:paraId="0D946425" w14:textId="399397FF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1615322860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tcMar/>
            <w:vAlign w:val="center"/>
          </w:tcPr>
          <w:p w:rsidRPr="00C006EF" w:rsidR="002469E4" w:rsidP="43937F60" w:rsidRDefault="00AE589D" w14:paraId="10D2A38E" w14:textId="6B374030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212225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653438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287888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530" w:type="dxa"/>
            <w:tcMar/>
            <w:vAlign w:val="center"/>
          </w:tcPr>
          <w:p w:rsidRPr="00C006EF" w:rsidR="002469E4" w:rsidP="43937F60" w:rsidRDefault="00AE589D" w14:paraId="7BD93654" w14:textId="580A5DE6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281997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645352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921550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2469E4" w:rsidP="43937F60" w:rsidRDefault="00AE589D" w14:paraId="57063A1D" w14:textId="70429853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788628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317802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949439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2469E4" w:rsidP="43937F60" w:rsidRDefault="00AE589D" w14:paraId="24F03F48" w14:textId="0AAD4D64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2063402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68470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755089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  <w:tr w:rsidRPr="00C006EF" w:rsidR="002469E4" w:rsidTr="43937F60" w14:paraId="2C168E54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2469E4" w:rsidP="00090787" w:rsidRDefault="002469E4" w14:paraId="51E0FBAF" w14:textId="1336D588">
            <w:pPr>
              <w:jc w:val="center"/>
              <w:rPr>
                <w:rFonts w:eastAsia="Times New Roman" w:asciiTheme="minorHAnsi" w:hAnsiTheme="minorHAnsi"/>
                <w:b/>
              </w:rPr>
            </w:pPr>
          </w:p>
        </w:tc>
        <w:tc>
          <w:tcPr>
            <w:tcW w:w="2880" w:type="dxa"/>
            <w:tcMar/>
            <w:vAlign w:val="center"/>
          </w:tcPr>
          <w:p w:rsidRPr="00C006EF" w:rsidR="002469E4" w:rsidP="43937F60" w:rsidRDefault="00AE589D" w14:paraId="3F2443B0" w14:textId="17A3390B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986311656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tcMar/>
            <w:vAlign w:val="center"/>
          </w:tcPr>
          <w:p w:rsidRPr="00C006EF" w:rsidR="002469E4" w:rsidP="43937F60" w:rsidRDefault="00AE589D" w14:paraId="6D458BFB" w14:textId="6114A736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468356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34688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803580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530" w:type="dxa"/>
            <w:tcMar/>
            <w:vAlign w:val="center"/>
          </w:tcPr>
          <w:p w:rsidRPr="00C006EF" w:rsidR="002469E4" w:rsidP="43937F60" w:rsidRDefault="00AE589D" w14:paraId="2017FC3E" w14:textId="2A2E4D29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537552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581990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2061281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2469E4" w:rsidP="43937F60" w:rsidRDefault="00AE589D" w14:paraId="5334AB44" w14:textId="482EF5CE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55038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67722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964547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2469E4" w:rsidP="43937F60" w:rsidRDefault="00AE589D" w14:paraId="269B3A41" w14:textId="1C02F5D8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398892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672834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699209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  <w:tr w:rsidRPr="00C006EF" w:rsidR="002469E4" w:rsidTr="43937F60" w14:paraId="29D98155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2469E4" w:rsidP="00091D05" w:rsidRDefault="002469E4" w14:paraId="785F07A0" w14:textId="77777777">
            <w:pPr>
              <w:jc w:val="center"/>
              <w:rPr>
                <w:rFonts w:eastAsia="Times New Roman" w:asciiTheme="minorHAnsi" w:hAnsiTheme="minorHAnsi"/>
                <w:b/>
              </w:rPr>
            </w:pPr>
          </w:p>
        </w:tc>
        <w:tc>
          <w:tcPr>
            <w:tcW w:w="2880" w:type="dxa"/>
            <w:tcMar/>
            <w:vAlign w:val="center"/>
          </w:tcPr>
          <w:p w:rsidRPr="00C006EF" w:rsidR="002469E4" w:rsidP="43937F60" w:rsidRDefault="00AE589D" w14:paraId="70B48087" w14:textId="69F2EA0A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574122757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tcMar/>
            <w:vAlign w:val="center"/>
          </w:tcPr>
          <w:p w:rsidRPr="00C006EF" w:rsidR="002469E4" w:rsidP="43937F60" w:rsidRDefault="00AE589D" w14:paraId="57B3C18A" w14:textId="6CF6AC9B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095826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521513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2124421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530" w:type="dxa"/>
            <w:tcMar/>
            <w:vAlign w:val="center"/>
          </w:tcPr>
          <w:p w:rsidRPr="00C006EF" w:rsidR="002469E4" w:rsidP="43937F60" w:rsidRDefault="00AE589D" w14:paraId="2614A6C6" w14:textId="15EC62C7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949923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893331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022321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2469E4" w:rsidP="43937F60" w:rsidRDefault="00AE589D" w14:paraId="014EB307" w14:textId="5FE07398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860859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772242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272212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2469E4" w:rsidP="43937F60" w:rsidRDefault="00AE589D" w14:paraId="4336D6C1" w14:textId="0996DF6B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232272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392009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965428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</w:tbl>
    <w:p w:rsidR="00091D05" w:rsidP="43937F60" w:rsidRDefault="00091D05" w14:paraId="4D81F2BB" w14:textId="70B66662" w14:noSpellErr="1">
      <w:pPr>
        <w:spacing w:after="160" w:line="259" w:lineRule="auto"/>
        <w:rPr>
          <w:rFonts w:ascii="Arial" w:hAnsi="Arial" w:eastAsia="Arial" w:cs="Arial"/>
          <w:b w:val="1"/>
          <w:bCs w:val="1"/>
          <w:sz w:val="18"/>
          <w:szCs w:val="18"/>
        </w:rPr>
      </w:pPr>
    </w:p>
    <w:tbl>
      <w:tblPr>
        <w:tblW w:w="11151" w:type="dxa"/>
        <w:tblInd w:w="-7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2880"/>
        <w:gridCol w:w="1620"/>
        <w:gridCol w:w="1530"/>
        <w:gridCol w:w="1710"/>
        <w:gridCol w:w="1710"/>
      </w:tblGrid>
      <w:tr w:rsidRPr="00C006EF" w:rsidR="006C6233" w:rsidTr="43937F60" w14:paraId="749045A3" w14:textId="77777777">
        <w:trPr>
          <w:trHeight w:val="602"/>
        </w:trPr>
        <w:tc>
          <w:tcPr>
            <w:tcW w:w="1701" w:type="dxa"/>
            <w:vMerge w:val="restart"/>
            <w:shd w:val="clear" w:color="auto" w:fill="D0CECE"/>
            <w:tcMar/>
            <w:vAlign w:val="center"/>
          </w:tcPr>
          <w:p w:rsidRPr="00C006EF" w:rsidR="006C6233" w:rsidP="43937F60" w:rsidRDefault="006C6233" w14:paraId="79A12112" w14:textId="77777777" w14:noSpellErr="1">
            <w:pPr>
              <w:jc w:val="center"/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  <w:t>Consequence Strategies:</w:t>
            </w:r>
          </w:p>
          <w:p w:rsidRPr="00C006EF" w:rsidR="006C6233" w:rsidP="43937F60" w:rsidRDefault="006C6233" w14:paraId="725785DD" w14:textId="357EA687" w14:noSpellErr="1">
            <w:pPr>
              <w:jc w:val="center"/>
              <w:rPr>
                <w:rFonts w:ascii="Arial" w:hAnsi="Arial" w:eastAsia="Arial" w:cs="Arial"/>
              </w:rPr>
            </w:pPr>
            <w:r w:rsidRPr="43937F60" w:rsidR="43937F60">
              <w:rPr>
                <w:rFonts w:ascii="Arial" w:hAnsi="Arial" w:eastAsia="Arial" w:cs="Arial"/>
                <w:b w:val="1"/>
                <w:bCs w:val="1"/>
                <w:sz w:val="21"/>
                <w:szCs w:val="21"/>
              </w:rPr>
              <w:t>To Reinforce Replacement Behavior</w:t>
            </w:r>
          </w:p>
        </w:tc>
        <w:tc>
          <w:tcPr>
            <w:tcW w:w="2880" w:type="dxa"/>
            <w:tcMar/>
            <w:vAlign w:val="center"/>
          </w:tcPr>
          <w:p w:rsidRPr="00C006EF" w:rsidR="006C6233" w:rsidP="43937F60" w:rsidRDefault="00AE589D" w14:paraId="22B773B0" w14:textId="56E2791D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184481980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tcMar/>
            <w:vAlign w:val="center"/>
          </w:tcPr>
          <w:p w:rsidRPr="00C006EF" w:rsidR="006C6233" w:rsidP="43937F60" w:rsidRDefault="00AE589D" w14:paraId="72DDD8E9" w14:textId="6F993837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551912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370498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282081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530" w:type="dxa"/>
            <w:tcMar/>
            <w:vAlign w:val="center"/>
          </w:tcPr>
          <w:p w:rsidRPr="00C006EF" w:rsidR="006C6233" w:rsidP="43937F60" w:rsidRDefault="00AE589D" w14:paraId="43D768C4" w14:textId="0C6A087E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156267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16568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2074957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6C6233" w:rsidP="43937F60" w:rsidRDefault="00AE589D" w14:paraId="39DB0670" w14:textId="47E82BF4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457531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2089189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624029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6C6233" w:rsidP="43937F60" w:rsidRDefault="00AE589D" w14:paraId="2292CB5C" w14:textId="6DC31F76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45944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52413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467361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  <w:tr w:rsidRPr="00C006EF" w:rsidR="006C6233" w:rsidTr="43937F60" w14:paraId="5336E147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6C6233" w:rsidP="006C6233" w:rsidRDefault="006C6233" w14:paraId="5DCC676A" w14:textId="28D7CB5B">
            <w:pPr>
              <w:jc w:val="center"/>
              <w:rPr>
                <w:rFonts w:eastAsia="Times New Roman" w:asciiTheme="minorHAnsi" w:hAnsiTheme="minorHAnsi"/>
                <w:b/>
              </w:rPr>
            </w:pPr>
          </w:p>
        </w:tc>
        <w:tc>
          <w:tcPr>
            <w:tcW w:w="2880" w:type="dxa"/>
            <w:tcMar/>
            <w:vAlign w:val="center"/>
          </w:tcPr>
          <w:p w:rsidRPr="00C006EF" w:rsidR="006C6233" w:rsidP="43937F60" w:rsidRDefault="00AE589D" w14:paraId="05A82840" w14:textId="71C7EE49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2114202067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tcMar/>
            <w:vAlign w:val="center"/>
          </w:tcPr>
          <w:p w:rsidRPr="00C006EF" w:rsidR="006C6233" w:rsidP="43937F60" w:rsidRDefault="00AE589D" w14:paraId="1F1CD174" w14:textId="0424A357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998388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341509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055615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530" w:type="dxa"/>
            <w:tcMar/>
            <w:vAlign w:val="center"/>
          </w:tcPr>
          <w:p w:rsidRPr="00C006EF" w:rsidR="006C6233" w:rsidP="43937F60" w:rsidRDefault="00AE589D" w14:paraId="2F9C1D71" w14:textId="03C4829B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292480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6395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633052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6C6233" w:rsidP="43937F60" w:rsidRDefault="00AE589D" w14:paraId="13224AC6" w14:textId="5351252F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205137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086608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484452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6C6233" w:rsidP="43937F60" w:rsidRDefault="00AE589D" w14:paraId="259B55CA" w14:textId="32804DED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136641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74866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643896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  <w:tr w:rsidRPr="00C006EF" w:rsidR="006C6233" w:rsidTr="43937F60" w14:paraId="284A837E" w14:textId="77777777">
        <w:trPr>
          <w:trHeight w:val="579"/>
        </w:trPr>
        <w:tc>
          <w:tcPr>
            <w:tcW w:w="1701" w:type="dxa"/>
            <w:vMerge/>
            <w:tcMar/>
            <w:vAlign w:val="center"/>
          </w:tcPr>
          <w:p w:rsidRPr="00C006EF" w:rsidR="006C6233" w:rsidP="00091D05" w:rsidRDefault="006C6233" w14:paraId="7B6D31CA" w14:textId="77777777">
            <w:pPr>
              <w:jc w:val="center"/>
              <w:rPr>
                <w:rFonts w:eastAsia="Times New Roman" w:asciiTheme="minorHAnsi" w:hAnsiTheme="minorHAnsi"/>
                <w:b/>
              </w:rPr>
            </w:pPr>
          </w:p>
        </w:tc>
        <w:tc>
          <w:tcPr>
            <w:tcW w:w="2880" w:type="dxa"/>
            <w:tcMar/>
            <w:vAlign w:val="center"/>
          </w:tcPr>
          <w:p w:rsidRPr="00C006EF" w:rsidR="006C6233" w:rsidP="43937F60" w:rsidRDefault="00AE589D" w14:paraId="271BF9C9" w14:textId="3D2AF2A5" w14:noSpellErr="1">
            <w:pPr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b/>
                  <w:bCs/>
                  <w:color w:val="000000"/>
                </w:rPr>
                <w:id w:val="-195930631"/>
                <w:showingPlcHdr/>
                <w:text/>
              </w:sdtPr>
              <w:sdtEndPr/>
              <w:sdtContent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instrText xml:space="preserve"> FORMTEXT </w:instrTex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separate"/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noProof/>
                    <w:color w:val="000000"/>
                  </w:rPr>
                  <w:t> </w:t>
                </w:r>
                <w:r w:rsidRPr="00C006EF" w:rsidR="00DE25E2">
                  <w:rPr>
                    <w:rFonts w:eastAsia="Times New Roman" w:asciiTheme="minorHAnsi" w:hAnsiTheme="minorHAnsi"/>
                    <w:b/>
                    <w:bCs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620" w:type="dxa"/>
            <w:tcMar/>
            <w:vAlign w:val="center"/>
          </w:tcPr>
          <w:p w:rsidRPr="00C006EF" w:rsidR="006C6233" w:rsidP="43937F60" w:rsidRDefault="00AE589D" w14:paraId="774A60F8" w14:textId="734CE168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160568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062132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118410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530" w:type="dxa"/>
            <w:tcMar/>
            <w:vAlign w:val="center"/>
          </w:tcPr>
          <w:p w:rsidRPr="00C006EF" w:rsidR="006C6233" w:rsidP="43937F60" w:rsidRDefault="00AE589D" w14:paraId="7B76F8D6" w14:textId="1C11608F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452311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467364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584642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6C6233" w:rsidP="43937F60" w:rsidRDefault="00AE589D" w14:paraId="1E351591" w14:textId="33941A84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1397586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1181271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478744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  <w:tc>
          <w:tcPr>
            <w:tcW w:w="1710" w:type="dxa"/>
            <w:tcMar/>
            <w:vAlign w:val="center"/>
          </w:tcPr>
          <w:p w:rsidRPr="00C006EF" w:rsidR="006C6233" w:rsidP="43937F60" w:rsidRDefault="00AE589D" w14:paraId="75891DD6" w14:textId="678474D7" w14:noSpellErr="1">
            <w:pPr>
              <w:jc w:val="center"/>
              <w:rPr>
                <w:rFonts w:ascii="Arial" w:hAnsi="Arial" w:eastAsia="Arial" w:cs="Arial"/>
                <w:sz w:val="20"/>
                <w:szCs w:val="20"/>
              </w:rPr>
            </w:pPr>
            <w:sdt>
              <w:sdtPr>
                <w:rPr>
                  <w:rFonts w:eastAsia="Times New Roman" w:asciiTheme="minorHAnsi" w:hAnsiTheme="minorHAnsi"/>
                  <w:sz w:val="20"/>
                  <w:szCs w:val="20"/>
                </w:rPr>
                <w:id w:val="-27094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20"/>
                    <w:szCs w:val="20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Y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-336077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 xml:space="preserve">N  </w:t>
            </w:r>
            <w:sdt>
              <w:sdtPr>
                <w:rPr>
                  <w:rFonts w:eastAsia="Times New Roman" w:asciiTheme="minorHAnsi" w:hAnsiTheme="minorHAnsi"/>
                  <w:sz w:val="18"/>
                  <w:szCs w:val="18"/>
                </w:rPr>
                <w:id w:val="1208379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06EF" w:rsidR="00DE25E2">
                  <w:rPr>
                    <w:rFonts w:ascii="MS Mincho" w:hAnsi="MS Mincho" w:eastAsia="MS Mincho" w:cs="MS Mincho"/>
                    <w:sz w:val="18"/>
                    <w:szCs w:val="18"/>
                  </w:rPr>
                  <w:t>☐</w:t>
                </w:r>
              </w:sdtContent>
            </w:sdt>
            <w:r w:rsidRPr="43937F60" w:rsidR="00DE25E2">
              <w:rPr>
                <w:rFonts w:ascii="Calibri" w:hAnsi="Calibri" w:eastAsia="Times New Roman" w:asciiTheme="minorAscii" w:hAnsiTheme="minorAscii"/>
                <w:sz w:val="18"/>
                <w:szCs w:val="18"/>
              </w:rPr>
              <w:t>N/A</w:t>
            </w:r>
          </w:p>
        </w:tc>
      </w:tr>
    </w:tbl>
    <w:p w:rsidR="00627A52" w:rsidP="43937F60" w:rsidRDefault="00627A52" w14:paraId="08021DA5" w14:textId="77777777" w14:noSpellErr="1">
      <w:pPr>
        <w:keepNext/>
        <w:outlineLvl w:val="2"/>
        <w:rPr>
          <w:rFonts w:ascii="Arial" w:hAnsi="Arial" w:eastAsia="Arial" w:cs="Arial"/>
          <w:b w:val="1"/>
          <w:bCs w:val="1"/>
          <w:sz w:val="18"/>
          <w:szCs w:val="18"/>
        </w:rPr>
      </w:pPr>
    </w:p>
    <w:p w:rsidRPr="008A387D" w:rsidR="00627A52" w:rsidP="43937F60" w:rsidRDefault="00627A52" w14:paraId="0D0A91FF" w14:textId="77777777" w14:noSpellErr="1">
      <w:pPr>
        <w:keepNext/>
        <w:ind w:hanging="450"/>
        <w:outlineLvl w:val="2"/>
        <w:rPr>
          <w:rFonts w:ascii="Arial" w:hAnsi="Arial" w:eastAsia="Arial" w:cs="Arial"/>
          <w:b w:val="1"/>
          <w:bCs w:val="1"/>
          <w:sz w:val="18"/>
          <w:szCs w:val="18"/>
        </w:rPr>
      </w:pPr>
    </w:p>
    <w:p w:rsidR="00627A52" w:rsidP="43937F60" w:rsidRDefault="00627A52" w14:paraId="698F9A7B" w14:textId="77777777" w14:noSpellErr="1">
      <w:pPr>
        <w:keepNext/>
        <w:outlineLvl w:val="1"/>
        <w:rPr>
          <w:rFonts w:ascii="Arial" w:hAnsi="Arial" w:eastAsia="Arial" w:cs="Arial"/>
          <w:b w:val="1"/>
          <w:bCs w:val="1"/>
          <w:noProof/>
        </w:rPr>
      </w:pPr>
    </w:p>
    <w:p w:rsidR="00627A52" w:rsidP="43937F60" w:rsidRDefault="00627A52" w14:paraId="45265F63" w14:textId="77777777" w14:noSpellErr="1">
      <w:pPr>
        <w:keepNext/>
        <w:outlineLvl w:val="1"/>
        <w:rPr>
          <w:rFonts w:ascii="Arial" w:hAnsi="Arial" w:eastAsia="Arial" w:cs="Arial"/>
          <w:b w:val="1"/>
          <w:bCs w:val="1"/>
          <w:noProof/>
        </w:rPr>
      </w:pPr>
    </w:p>
    <w:p w:rsidRPr="008A387D" w:rsidR="00627A52" w:rsidP="43937F60" w:rsidRDefault="00627A52" w14:paraId="68C1340D" w14:textId="77777777" w14:noSpellErr="1">
      <w:pPr>
        <w:rPr>
          <w:rFonts w:ascii="Arial" w:hAnsi="Arial" w:eastAsia="Arial" w:cs="Arial"/>
          <w:b w:val="1"/>
          <w:bCs w:val="1"/>
          <w:noProof/>
          <w:u w:val="single"/>
        </w:rPr>
      </w:pPr>
    </w:p>
    <w:p w:rsidR="0005164E" w:rsidP="43937F60" w:rsidRDefault="00627A52" w14:paraId="56F6C983" w14:textId="77777777" w14:noSpellErr="1">
      <w:pPr>
        <w:rPr>
          <w:rFonts w:ascii="Arial" w:hAnsi="Arial" w:eastAsia="Arial" w:cs="Arial"/>
        </w:rPr>
      </w:pPr>
      <w:r>
        <w:rPr>
          <w:rFonts w:ascii="Helvetica" w:hAnsi="Helvetica" w:eastAsia="Times New Roman"/>
          <w:b/>
          <w:noProof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9E29EB" wp14:editId="3CBB0426">
                <wp:simplePos x="0" y="0"/>
                <wp:positionH relativeFrom="column">
                  <wp:posOffset>-177165</wp:posOffset>
                </wp:positionH>
                <wp:positionV relativeFrom="paragraph">
                  <wp:posOffset>3072130</wp:posOffset>
                </wp:positionV>
                <wp:extent cx="6216650" cy="472440"/>
                <wp:effectExtent l="0" t="0" r="0" b="101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6650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Pr="00C006EF" w:rsidR="005B104F" w:rsidP="00627A52" w:rsidRDefault="005B104F" w14:paraId="559AE102" w14:textId="77777777">
                            <w:pPr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Adapted from C. </w:t>
                            </w:r>
                            <w:proofErr w:type="spellStart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>Borgmeier</w:t>
                            </w:r>
                            <w:proofErr w:type="spellEnd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(2002) from multiple sources: M. Bergstrom and D. Crone (2000); March, Horner, Lewis-Palmer, Brown, Crone &amp; Todd (1999); O’Neill, Horner, </w:t>
                            </w:r>
                            <w:proofErr w:type="spellStart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>Albin</w:t>
                            </w:r>
                            <w:proofErr w:type="spellEnd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, Sprague, Story, &amp; </w:t>
                            </w:r>
                            <w:proofErr w:type="gramStart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>Newton  (</w:t>
                            </w:r>
                            <w:proofErr w:type="gramEnd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1997); Palmer &amp; </w:t>
                            </w:r>
                            <w:proofErr w:type="spellStart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>Sugai</w:t>
                            </w:r>
                            <w:proofErr w:type="spellEnd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(2000); and </w:t>
                            </w:r>
                            <w:proofErr w:type="spellStart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>Sprick</w:t>
                            </w:r>
                            <w:proofErr w:type="spellEnd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, </w:t>
                            </w:r>
                            <w:proofErr w:type="spellStart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>Sprick</w:t>
                            </w:r>
                            <w:proofErr w:type="spellEnd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, &amp; Garrison (1993); Martin, Hagan-Burke, &amp; </w:t>
                            </w:r>
                            <w:proofErr w:type="spellStart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>Sugai</w:t>
                            </w:r>
                            <w:proofErr w:type="spellEnd"/>
                            <w:r w:rsidRPr="00C006EF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(200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0,0l0,21600,21600,21600,21600,0xe" w14:anchorId="469E29EB">
                <v:stroke joinstyle="miter"/>
                <v:path gradientshapeok="t" o:connecttype="rect"/>
              </v:shapetype>
              <v:shape id="Text Box 8" style="position:absolute;margin-left:-13.95pt;margin-top:241.9pt;width:489.5pt;height:37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ed="f" stroked="f" type="#_x0000_t20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">
                <v:textbox>
                  <w:txbxContent>
                    <w:p w:rsidRPr="00C006EF" w:rsidR="005B104F" w:rsidP="00627A52" w:rsidRDefault="005B104F" w14:paraId="559AE102" w14:textId="77777777">
                      <w:pPr>
                        <w:rPr>
                          <w:rFonts w:asciiTheme="minorHAnsi" w:hAnsiTheme="minorHAnsi"/>
                          <w:sz w:val="16"/>
                        </w:rPr>
                      </w:pPr>
                      <w:bookmarkStart w:name="_GoBack" w:id="2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 xml:space="preserve">Adapted from C. </w:t>
                      </w:r>
                      <w:proofErr w:type="spellStart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>Borgmeier</w:t>
                      </w:r>
                      <w:proofErr w:type="spellEnd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 xml:space="preserve"> (2002) from multiple sources: M. Bergstrom and D. Crone (2000); March, Horner, Lewis-Palmer, Brown, Crone &amp; Todd (1999); O’Neill, Horner, </w:t>
                      </w:r>
                      <w:proofErr w:type="spellStart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>Albin</w:t>
                      </w:r>
                      <w:proofErr w:type="spellEnd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 xml:space="preserve">, Sprague, Story, &amp; </w:t>
                      </w:r>
                      <w:proofErr w:type="gramStart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>Newton  (</w:t>
                      </w:r>
                      <w:proofErr w:type="gramEnd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 xml:space="preserve">1997); Palmer &amp; </w:t>
                      </w:r>
                      <w:proofErr w:type="spellStart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>Sugai</w:t>
                      </w:r>
                      <w:proofErr w:type="spellEnd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 xml:space="preserve"> (2000); and </w:t>
                      </w:r>
                      <w:proofErr w:type="spellStart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>Sprick</w:t>
                      </w:r>
                      <w:proofErr w:type="spellEnd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 xml:space="preserve">, </w:t>
                      </w:r>
                      <w:proofErr w:type="spellStart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>Sprick</w:t>
                      </w:r>
                      <w:proofErr w:type="spellEnd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 xml:space="preserve">, &amp; Garrison (1993); Martin, Hagan-Burke, &amp; </w:t>
                      </w:r>
                      <w:proofErr w:type="spellStart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>Sugai</w:t>
                      </w:r>
                      <w:proofErr w:type="spellEnd"/>
                      <w:r w:rsidRPr="00C006EF">
                        <w:rPr>
                          <w:rFonts w:asciiTheme="minorHAnsi" w:hAnsiTheme="minorHAnsi"/>
                          <w:sz w:val="16"/>
                        </w:rPr>
                        <w:t xml:space="preserve"> (2000)</w:t>
                      </w:r>
                    </w:p>
                    <w:bookmarkEnd w:id="2"/>
                  </w:txbxContent>
                </v:textbox>
              </v:shape>
            </w:pict>
          </mc:Fallback>
        </mc:AlternateContent>
      </w:r>
      <w:r w:rsidRPr="43937F60" w:rsidR="43937F60">
        <w:rPr>
          <w:rFonts w:ascii="Arial" w:hAnsi="Arial" w:eastAsia="Arial" w:cs="Arial"/>
        </w:rPr>
        <w:t/>
      </w:r>
    </w:p>
    <w:sectPr w:rsidR="0005164E" w:rsidSect="00091D05">
      <w:footerReference w:type="default" r:id="rId6"/>
      <w:pgSz w:w="12240" w:h="15840" w:orient="portrait"/>
      <w:pgMar w:top="8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589D" w:rsidP="00627A52" w:rsidRDefault="00AE589D" w14:paraId="6014A486" w14:textId="77777777">
      <w:r>
        <w:separator/>
      </w:r>
    </w:p>
  </w:endnote>
  <w:endnote w:type="continuationSeparator" w:id="0">
    <w:p w:rsidR="00AE589D" w:rsidP="00627A52" w:rsidRDefault="00AE589D" w14:paraId="628E9BA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p w:rsidR="005B104F" w:rsidRDefault="00CA6B61" w14:paraId="4EC5DBAE" w14:textId="2DF9C71C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68DF1C" wp14:editId="39E008C8">
          <wp:simplePos x="0" y="0"/>
          <wp:positionH relativeFrom="column">
            <wp:posOffset>5690276</wp:posOffset>
          </wp:positionH>
          <wp:positionV relativeFrom="paragraph">
            <wp:posOffset>-122649</wp:posOffset>
          </wp:positionV>
          <wp:extent cx="894715" cy="430530"/>
          <wp:effectExtent l="0" t="0" r="0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SP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4715" cy="430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B104F">
      <w:tab/>
    </w:r>
    <w:r w:rsidR="005B104F">
      <w:tab/>
    </w:r>
    <w:r w:rsidR="43937F60">
      <w:rPr/>
      <w:t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589D" w:rsidP="00627A52" w:rsidRDefault="00AE589D" w14:paraId="49C84DA9" w14:textId="77777777">
      <w:r>
        <w:separator/>
      </w:r>
    </w:p>
  </w:footnote>
  <w:footnote w:type="continuationSeparator" w:id="0">
    <w:p w:rsidR="00AE589D" w:rsidP="00627A52" w:rsidRDefault="00AE589D" w14:paraId="662CAD0B" w14:textId="777777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Q2NzMzszQwMjRT0lEKTi0uzszPAykwrAUAyeeZFywAAAA="/>
  </w:docVars>
  <w:rsids>
    <w:rsidRoot w:val="00627A52"/>
    <w:rsid w:val="0005164E"/>
    <w:rsid w:val="00052669"/>
    <w:rsid w:val="00054FE8"/>
    <w:rsid w:val="00090787"/>
    <w:rsid w:val="00091D05"/>
    <w:rsid w:val="00121D65"/>
    <w:rsid w:val="00153E13"/>
    <w:rsid w:val="0018286A"/>
    <w:rsid w:val="00195508"/>
    <w:rsid w:val="001A597A"/>
    <w:rsid w:val="001B33D1"/>
    <w:rsid w:val="002469E4"/>
    <w:rsid w:val="00261479"/>
    <w:rsid w:val="00265F04"/>
    <w:rsid w:val="00283AE2"/>
    <w:rsid w:val="00415579"/>
    <w:rsid w:val="004B52DD"/>
    <w:rsid w:val="004D635C"/>
    <w:rsid w:val="004E6589"/>
    <w:rsid w:val="0051520E"/>
    <w:rsid w:val="0051771F"/>
    <w:rsid w:val="00526560"/>
    <w:rsid w:val="00552A99"/>
    <w:rsid w:val="005B104F"/>
    <w:rsid w:val="005D595F"/>
    <w:rsid w:val="005E1C83"/>
    <w:rsid w:val="00627A52"/>
    <w:rsid w:val="006B3D95"/>
    <w:rsid w:val="006C6233"/>
    <w:rsid w:val="006D3E71"/>
    <w:rsid w:val="006D6271"/>
    <w:rsid w:val="00700DFD"/>
    <w:rsid w:val="00720E06"/>
    <w:rsid w:val="007464B4"/>
    <w:rsid w:val="007E546E"/>
    <w:rsid w:val="007F4067"/>
    <w:rsid w:val="007F69E4"/>
    <w:rsid w:val="00870B64"/>
    <w:rsid w:val="008B66E6"/>
    <w:rsid w:val="008C7AC9"/>
    <w:rsid w:val="008F6569"/>
    <w:rsid w:val="009B6E7A"/>
    <w:rsid w:val="00A360CA"/>
    <w:rsid w:val="00A4722C"/>
    <w:rsid w:val="00AB00B6"/>
    <w:rsid w:val="00AE589D"/>
    <w:rsid w:val="00BF1620"/>
    <w:rsid w:val="00C006EF"/>
    <w:rsid w:val="00CA6B61"/>
    <w:rsid w:val="00CB6B4B"/>
    <w:rsid w:val="00D0236E"/>
    <w:rsid w:val="00DA29A4"/>
    <w:rsid w:val="00DB4AA8"/>
    <w:rsid w:val="00DD241A"/>
    <w:rsid w:val="00DE25E2"/>
    <w:rsid w:val="00E27034"/>
    <w:rsid w:val="00E44F13"/>
    <w:rsid w:val="00E46C87"/>
    <w:rsid w:val="00F207D7"/>
    <w:rsid w:val="00F539C1"/>
    <w:rsid w:val="00F941C9"/>
    <w:rsid w:val="00FF0363"/>
    <w:rsid w:val="4393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23882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091D05"/>
    <w:rPr>
      <w:rFonts w:ascii="Times New Roman" w:hAnsi="Times New Roman" w:cs="Times New Roma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7A52"/>
    <w:pPr>
      <w:tabs>
        <w:tab w:val="center" w:pos="4680"/>
        <w:tab w:val="right" w:pos="9360"/>
      </w:tabs>
    </w:pPr>
    <w:rPr>
      <w:rFonts w:ascii="Calibri" w:hAnsi="Calibri" w:eastAsia="Calibri"/>
      <w:sz w:val="22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627A52"/>
    <w:rPr>
      <w:rFonts w:ascii="Calibri" w:hAnsi="Calibri" w:eastAsia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27A52"/>
    <w:pPr>
      <w:tabs>
        <w:tab w:val="center" w:pos="4680"/>
        <w:tab w:val="right" w:pos="9360"/>
      </w:tabs>
    </w:pPr>
    <w:rPr>
      <w:rFonts w:ascii="Calibri" w:hAnsi="Calibri" w:eastAsia="Calibri"/>
      <w:sz w:val="22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627A52"/>
    <w:rPr>
      <w:rFonts w:ascii="Calibri" w:hAnsi="Calibri" w:eastAsia="Calibri" w:cs="Times New Roman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DE25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49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glossaryDocument" Target="glossary/document.xml" Id="rId8" /><Relationship Type="http://schemas.openxmlformats.org/officeDocument/2006/relationships/webSettings" Target="webSettings.xml" Id="rId3" /><Relationship Type="http://schemas.openxmlformats.org/officeDocument/2006/relationships/fontTable" Target="fontTable.xml" Id="rId7" /><Relationship Type="http://schemas.openxmlformats.org/officeDocument/2006/relationships/customXml" Target="../customXml/item3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footer" Target="footer1.xml" Id="rId6" /><Relationship Type="http://schemas.openxmlformats.org/officeDocument/2006/relationships/customXml" Target="../customXml/item2.xml" Id="rId11" /><Relationship Type="http://schemas.openxmlformats.org/officeDocument/2006/relationships/endnotes" Target="endnotes.xml" Id="rId5" /><Relationship Type="http://schemas.openxmlformats.org/officeDocument/2006/relationships/customXml" Target="../customXml/item1.xml" Id="rId10" /><Relationship Type="http://schemas.openxmlformats.org/officeDocument/2006/relationships/footnotes" Target="footnotes.xml" Id="rId4" /><Relationship Type="http://schemas.openxmlformats.org/officeDocument/2006/relationships/theme" Target="theme/theme1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062236E4EC34BB68773775AF514E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7BDDD-3B22-4AB4-B800-0FDD2D7D07E8}"/>
      </w:docPartPr>
      <w:docPartBody>
        <w:p w:rsidR="003C7EAF" w:rsidRDefault="004136D5" w:rsidP="004136D5">
          <w:pPr>
            <w:pStyle w:val="9062236E4EC34BB68773775AF514E2DD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A009A1607F4F4F7C80A3975017E11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B892C-5C55-4A70-95A8-730DFC8E8571}"/>
      </w:docPartPr>
      <w:docPartBody>
        <w:p w:rsidR="003C7EAF" w:rsidRDefault="004136D5" w:rsidP="004136D5">
          <w:pPr>
            <w:pStyle w:val="A009A1607F4F4F7C80A3975017E11481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0A52C89D2248414C97F128580B4AA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72673-4A2E-4C81-9B68-1EA31FFCD711}"/>
      </w:docPartPr>
      <w:docPartBody>
        <w:p w:rsidR="003C7EAF" w:rsidRDefault="004136D5" w:rsidP="004136D5">
          <w:pPr>
            <w:pStyle w:val="0A52C89D2248414C97F128580B4AAA84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3BDEF4B3CDF34A34AC9DC1B553B7B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954D19-17CF-47DD-982B-3A0773DE8FC2}"/>
      </w:docPartPr>
      <w:docPartBody>
        <w:p w:rsidR="003C7EAF" w:rsidRDefault="004136D5" w:rsidP="004136D5">
          <w:pPr>
            <w:pStyle w:val="3BDEF4B3CDF34A34AC9DC1B553B7B5B1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415B088180B346AABB691279F8292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E1796-AFFD-4B85-B8F9-E4A5B0D7A0EA}"/>
      </w:docPartPr>
      <w:docPartBody>
        <w:p w:rsidR="003C7EAF" w:rsidRDefault="004136D5" w:rsidP="004136D5">
          <w:pPr>
            <w:pStyle w:val="415B088180B346AABB691279F8292D74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E379D4436B894489BE567491C5315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85FC9-4A9F-4BF8-9348-F7B1EDE48FA5}"/>
      </w:docPartPr>
      <w:docPartBody>
        <w:p w:rsidR="003C7EAF" w:rsidRDefault="004136D5" w:rsidP="004136D5">
          <w:pPr>
            <w:pStyle w:val="E379D4436B894489BE567491C5315E0E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53B46427FB7B4805AF470EF2212F4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1C750-D2D2-4F21-BFC2-4E6C0854DC73}"/>
      </w:docPartPr>
      <w:docPartBody>
        <w:p w:rsidR="003C7EAF" w:rsidRDefault="004136D5" w:rsidP="004136D5">
          <w:pPr>
            <w:pStyle w:val="53B46427FB7B4805AF470EF2212F4A5D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FCC7712A0EE8444F8AB5BA97F1117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CB059-7CC3-4DA6-A841-5A808EDF4D5E}"/>
      </w:docPartPr>
      <w:docPartBody>
        <w:p w:rsidR="003C7EAF" w:rsidRDefault="004136D5" w:rsidP="004136D5">
          <w:pPr>
            <w:pStyle w:val="FCC7712A0EE8444F8AB5BA97F1117413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6DB4AD5554384C53938C3165D3023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EE67F-A3C8-4A15-AE35-FC2ED365AF07}"/>
      </w:docPartPr>
      <w:docPartBody>
        <w:p w:rsidR="003C7EAF" w:rsidRDefault="004136D5" w:rsidP="004136D5">
          <w:pPr>
            <w:pStyle w:val="6DB4AD5554384C53938C3165D3023EF7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CEFE38073A4D4ACE8BE7061632B8E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E78FB-6712-4A01-A337-A2AE70BC90EB}"/>
      </w:docPartPr>
      <w:docPartBody>
        <w:p w:rsidR="003C7EAF" w:rsidRDefault="004136D5" w:rsidP="004136D5">
          <w:pPr>
            <w:pStyle w:val="CEFE38073A4D4ACE8BE7061632B8E839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012FCEFB67714AAD92AB06FFAC7F9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95E98-7A52-4387-A2CE-5D03F313F78D}"/>
      </w:docPartPr>
      <w:docPartBody>
        <w:p w:rsidR="003C7EAF" w:rsidRDefault="004136D5" w:rsidP="004136D5">
          <w:pPr>
            <w:pStyle w:val="012FCEFB67714AAD92AB06FFAC7F90FB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FFF557F3D97B4022A8BC15F585B9D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8666A-49A8-444B-995F-ABB1EAB51719}"/>
      </w:docPartPr>
      <w:docPartBody>
        <w:p w:rsidR="003C7EAF" w:rsidRDefault="004136D5" w:rsidP="004136D5">
          <w:pPr>
            <w:pStyle w:val="FFF557F3D97B4022A8BC15F585B9D0F6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CC6544C5BDFE469C905AE243E5317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C200C-58A4-4A92-807E-92F43777119D}"/>
      </w:docPartPr>
      <w:docPartBody>
        <w:p w:rsidR="003C7EAF" w:rsidRDefault="004136D5" w:rsidP="004136D5">
          <w:pPr>
            <w:pStyle w:val="CC6544C5BDFE469C905AE243E53173C0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4BA9F54C8EDA43DEB79FB7CD0521C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4C267-70DC-4EA3-99AE-B8936CC01F9B}"/>
      </w:docPartPr>
      <w:docPartBody>
        <w:p w:rsidR="003C7EAF" w:rsidRDefault="004136D5" w:rsidP="004136D5">
          <w:pPr>
            <w:pStyle w:val="4BA9F54C8EDA43DEB79FB7CD0521C73F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15A298690C2745019F909E07CC6410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981B8-8E6F-4CF4-AD64-522C2D2983C4}"/>
      </w:docPartPr>
      <w:docPartBody>
        <w:p w:rsidR="003C7EAF" w:rsidRDefault="004136D5" w:rsidP="004136D5">
          <w:pPr>
            <w:pStyle w:val="15A298690C2745019F909E07CC6410AB2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  <w:docPart>
      <w:docPartPr>
        <w:name w:val="AEF236D7AF2C49D4BA6E8C65E2704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07BE5-2335-4C00-A910-EE5A6D4248B9}"/>
      </w:docPartPr>
      <w:docPartBody>
        <w:p w:rsidR="003C7EAF" w:rsidRDefault="004136D5" w:rsidP="004136D5">
          <w:pPr>
            <w:pStyle w:val="AEF236D7AF2C49D4BA6E8C65E27044851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bookmarkStart w:id="0" w:name="Text1"/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  <w:bookmarkEnd w:id="0"/>
        </w:p>
      </w:docPartBody>
    </w:docPart>
    <w:docPart>
      <w:docPartPr>
        <w:name w:val="D7515EA252474B6E9996647DA0F5C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9C944-89E6-413F-ACCF-745EF2FD828E}"/>
      </w:docPartPr>
      <w:docPartBody>
        <w:p w:rsidR="003C7EAF" w:rsidRDefault="004136D5" w:rsidP="004136D5">
          <w:pPr>
            <w:pStyle w:val="D7515EA252474B6E9996647DA0F5C5A0"/>
          </w:pPr>
          <w:r>
            <w:rPr>
              <w:rFonts w:ascii="Helvetica" w:eastAsia="Times New Roman" w:hAnsi="Helvetica"/>
              <w:b/>
              <w:bCs/>
              <w:color w:val="000000"/>
            </w:rPr>
            <w:fldChar w:fldCharType="begin">
              <w:ffData>
                <w:name w:val="Text1"/>
                <w:enabled/>
                <w:calcOnExit w:val="0"/>
                <w:textInput/>
              </w:ffData>
            </w:fldChar>
          </w:r>
          <w:r>
            <w:rPr>
              <w:rFonts w:ascii="Helvetica" w:eastAsia="Times New Roman" w:hAnsi="Helvetica"/>
              <w:b/>
              <w:bCs/>
              <w:color w:val="000000"/>
            </w:rPr>
            <w:instrText xml:space="preserve"> FORMTEXT </w:instrText>
          </w:r>
          <w:r>
            <w:rPr>
              <w:rFonts w:ascii="Helvetica" w:eastAsia="Times New Roman" w:hAnsi="Helvetica"/>
              <w:b/>
              <w:bCs/>
              <w:color w:val="000000"/>
            </w:rPr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separate"/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noProof/>
              <w:color w:val="000000"/>
            </w:rPr>
            <w:t> </w:t>
          </w:r>
          <w:r>
            <w:rPr>
              <w:rFonts w:ascii="Helvetica" w:eastAsia="Times New Roman" w:hAnsi="Helvetica"/>
              <w:b/>
              <w:bCs/>
              <w:color w:val="000000"/>
            </w:rPr>
            <w:fldChar w:fldCharType="end"/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136D5"/>
    <w:rsid w:val="002340E8"/>
    <w:rsid w:val="00312051"/>
    <w:rsid w:val="003C7EAF"/>
    <w:rsid w:val="00412F97"/>
    <w:rsid w:val="004136D5"/>
    <w:rsid w:val="00980412"/>
    <w:rsid w:val="00A722AA"/>
    <w:rsid w:val="00BD4EAE"/>
    <w:rsid w:val="00C5540A"/>
    <w:rsid w:val="00EF66BF"/>
    <w:rsid w:val="00F00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36D5"/>
    <w:rPr>
      <w:color w:val="808080"/>
    </w:rPr>
  </w:style>
  <w:style w:type="paragraph" w:customStyle="1" w:styleId="9062236E4EC34BB68773775AF514E2DD">
    <w:name w:val="9062236E4EC34BB68773775AF514E2DD"/>
    <w:rsid w:val="004136D5"/>
  </w:style>
  <w:style w:type="paragraph" w:customStyle="1" w:styleId="A009A1607F4F4F7C80A3975017E11481">
    <w:name w:val="A009A1607F4F4F7C80A3975017E11481"/>
    <w:rsid w:val="004136D5"/>
  </w:style>
  <w:style w:type="paragraph" w:customStyle="1" w:styleId="0A52C89D2248414C97F128580B4AAA84">
    <w:name w:val="0A52C89D2248414C97F128580B4AAA84"/>
    <w:rsid w:val="004136D5"/>
  </w:style>
  <w:style w:type="paragraph" w:customStyle="1" w:styleId="3BDEF4B3CDF34A34AC9DC1B553B7B5B1">
    <w:name w:val="3BDEF4B3CDF34A34AC9DC1B553B7B5B1"/>
    <w:rsid w:val="004136D5"/>
  </w:style>
  <w:style w:type="paragraph" w:customStyle="1" w:styleId="415B088180B346AABB691279F8292D74">
    <w:name w:val="415B088180B346AABB691279F8292D74"/>
    <w:rsid w:val="004136D5"/>
  </w:style>
  <w:style w:type="paragraph" w:customStyle="1" w:styleId="E379D4436B894489BE567491C5315E0E">
    <w:name w:val="E379D4436B894489BE567491C5315E0E"/>
    <w:rsid w:val="004136D5"/>
  </w:style>
  <w:style w:type="paragraph" w:customStyle="1" w:styleId="53B46427FB7B4805AF470EF2212F4A5D">
    <w:name w:val="53B46427FB7B4805AF470EF2212F4A5D"/>
    <w:rsid w:val="004136D5"/>
  </w:style>
  <w:style w:type="paragraph" w:customStyle="1" w:styleId="FCC7712A0EE8444F8AB5BA97F1117413">
    <w:name w:val="FCC7712A0EE8444F8AB5BA97F1117413"/>
    <w:rsid w:val="004136D5"/>
  </w:style>
  <w:style w:type="paragraph" w:customStyle="1" w:styleId="6DB4AD5554384C53938C3165D3023EF7">
    <w:name w:val="6DB4AD5554384C53938C3165D3023EF7"/>
    <w:rsid w:val="004136D5"/>
  </w:style>
  <w:style w:type="paragraph" w:customStyle="1" w:styleId="CEFE38073A4D4ACE8BE7061632B8E839">
    <w:name w:val="CEFE38073A4D4ACE8BE7061632B8E839"/>
    <w:rsid w:val="004136D5"/>
  </w:style>
  <w:style w:type="paragraph" w:customStyle="1" w:styleId="012FCEFB67714AAD92AB06FFAC7F90FB">
    <w:name w:val="012FCEFB67714AAD92AB06FFAC7F90FB"/>
    <w:rsid w:val="004136D5"/>
  </w:style>
  <w:style w:type="paragraph" w:customStyle="1" w:styleId="FFF557F3D97B4022A8BC15F585B9D0F6">
    <w:name w:val="FFF557F3D97B4022A8BC15F585B9D0F6"/>
    <w:rsid w:val="004136D5"/>
  </w:style>
  <w:style w:type="paragraph" w:customStyle="1" w:styleId="CC6544C5BDFE469C905AE243E53173C0">
    <w:name w:val="CC6544C5BDFE469C905AE243E53173C0"/>
    <w:rsid w:val="004136D5"/>
  </w:style>
  <w:style w:type="paragraph" w:customStyle="1" w:styleId="524CA82EC3914513AF5D5D421145DFDD">
    <w:name w:val="524CA82EC3914513AF5D5D421145DFDD"/>
    <w:rsid w:val="004136D5"/>
  </w:style>
  <w:style w:type="paragraph" w:customStyle="1" w:styleId="4BA9F54C8EDA43DEB79FB7CD0521C73F">
    <w:name w:val="4BA9F54C8EDA43DEB79FB7CD0521C73F"/>
    <w:rsid w:val="004136D5"/>
  </w:style>
  <w:style w:type="paragraph" w:customStyle="1" w:styleId="15A298690C2745019F909E07CC6410AB">
    <w:name w:val="15A298690C2745019F909E07CC6410AB"/>
    <w:rsid w:val="004136D5"/>
  </w:style>
  <w:style w:type="paragraph" w:customStyle="1" w:styleId="B9A9BA4872A142DEB460D2567E20204C">
    <w:name w:val="B9A9BA4872A142DEB460D2567E20204C"/>
    <w:rsid w:val="004136D5"/>
  </w:style>
  <w:style w:type="paragraph" w:customStyle="1" w:styleId="E43BBBD37BCB4FC786CAC251D7087A68">
    <w:name w:val="E43BBBD37BCB4FC786CAC251D7087A68"/>
    <w:rsid w:val="004136D5"/>
  </w:style>
  <w:style w:type="paragraph" w:customStyle="1" w:styleId="AEE1DE37A98144D682BC38502F911C74">
    <w:name w:val="AEE1DE37A98144D682BC38502F911C74"/>
    <w:rsid w:val="004136D5"/>
  </w:style>
  <w:style w:type="paragraph" w:customStyle="1" w:styleId="E137C5434D774A58A6A152A9893DAF29">
    <w:name w:val="E137C5434D774A58A6A152A9893DAF29"/>
    <w:rsid w:val="004136D5"/>
  </w:style>
  <w:style w:type="paragraph" w:customStyle="1" w:styleId="AEF236D7AF2C49D4BA6E8C65E2704485">
    <w:name w:val="AEF236D7AF2C49D4BA6E8C65E2704485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9062236E4EC34BB68773775AF514E2DD1">
    <w:name w:val="9062236E4EC34BB68773775AF514E2DD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009A1607F4F4F7C80A3975017E114811">
    <w:name w:val="A009A1607F4F4F7C80A3975017E11481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0A52C89D2248414C97F128580B4AAA841">
    <w:name w:val="0A52C89D2248414C97F128580B4AAA84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3BDEF4B3CDF34A34AC9DC1B553B7B5B11">
    <w:name w:val="3BDEF4B3CDF34A34AC9DC1B553B7B5B1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415B088180B346AABB691279F8292D741">
    <w:name w:val="415B088180B346AABB691279F8292D74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E379D4436B894489BE567491C5315E0E1">
    <w:name w:val="E379D4436B894489BE567491C5315E0E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53B46427FB7B4805AF470EF2212F4A5D1">
    <w:name w:val="53B46427FB7B4805AF470EF2212F4A5D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FCC7712A0EE8444F8AB5BA97F11174131">
    <w:name w:val="FCC7712A0EE8444F8AB5BA97F1117413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6DB4AD5554384C53938C3165D3023EF71">
    <w:name w:val="6DB4AD5554384C53938C3165D3023EF7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FFF557F3D97B4022A8BC15F585B9D0F61">
    <w:name w:val="FFF557F3D97B4022A8BC15F585B9D0F6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4BA9F54C8EDA43DEB79FB7CD0521C73F1">
    <w:name w:val="4BA9F54C8EDA43DEB79FB7CD0521C73F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CEFE38073A4D4ACE8BE7061632B8E8391">
    <w:name w:val="CEFE38073A4D4ACE8BE7061632B8E839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CC6544C5BDFE469C905AE243E53173C01">
    <w:name w:val="CC6544C5BDFE469C905AE243E53173C0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15A298690C2745019F909E07CC6410AB1">
    <w:name w:val="15A298690C2745019F909E07CC6410AB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012FCEFB67714AAD92AB06FFAC7F90FB1">
    <w:name w:val="012FCEFB67714AAD92AB06FFAC7F90FB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524CA82EC3914513AF5D5D421145DFDD1">
    <w:name w:val="524CA82EC3914513AF5D5D421145DFDD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B9A9BA4872A142DEB460D2567E20204C1">
    <w:name w:val="B9A9BA4872A142DEB460D2567E20204C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E43BBBD37BCB4FC786CAC251D7087A681">
    <w:name w:val="E43BBBD37BCB4FC786CAC251D7087A68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EE1DE37A98144D682BC38502F911C741">
    <w:name w:val="AEE1DE37A98144D682BC38502F911C74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E137C5434D774A58A6A152A9893DAF291">
    <w:name w:val="E137C5434D774A58A6A152A9893DAF29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CAA3BA5E09B24EDA8CC42FFB683900EA">
    <w:name w:val="CAA3BA5E09B24EDA8CC42FFB683900EA"/>
    <w:rsid w:val="004136D5"/>
  </w:style>
  <w:style w:type="paragraph" w:customStyle="1" w:styleId="A6341F7D925848718AD8DC38FF8B47CF">
    <w:name w:val="A6341F7D925848718AD8DC38FF8B47CF"/>
    <w:rsid w:val="004136D5"/>
  </w:style>
  <w:style w:type="paragraph" w:customStyle="1" w:styleId="B75D8C7824DE4F629F4FB384501D0DAB">
    <w:name w:val="B75D8C7824DE4F629F4FB384501D0DAB"/>
    <w:rsid w:val="004136D5"/>
  </w:style>
  <w:style w:type="paragraph" w:customStyle="1" w:styleId="8F55B8E133AD4D608B811A80D78A32BA">
    <w:name w:val="8F55B8E133AD4D608B811A80D78A32BA"/>
    <w:rsid w:val="004136D5"/>
  </w:style>
  <w:style w:type="paragraph" w:customStyle="1" w:styleId="85C0324B6D6A48A59A1B45D031C4FE85">
    <w:name w:val="85C0324B6D6A48A59A1B45D031C4FE85"/>
    <w:rsid w:val="004136D5"/>
  </w:style>
  <w:style w:type="paragraph" w:customStyle="1" w:styleId="C43F7C385D9C416FB6B5098F5D567727">
    <w:name w:val="C43F7C385D9C416FB6B5098F5D567727"/>
    <w:rsid w:val="004136D5"/>
  </w:style>
  <w:style w:type="paragraph" w:customStyle="1" w:styleId="F4E36AEB3027401DB50AB97E718A9045">
    <w:name w:val="F4E36AEB3027401DB50AB97E718A9045"/>
    <w:rsid w:val="004136D5"/>
  </w:style>
  <w:style w:type="paragraph" w:customStyle="1" w:styleId="96F7923F1F934DC19BCB4F1190B0BE09">
    <w:name w:val="96F7923F1F934DC19BCB4F1190B0BE09"/>
    <w:rsid w:val="004136D5"/>
  </w:style>
  <w:style w:type="paragraph" w:customStyle="1" w:styleId="53750A6BCCF64454B5A8B45D4E7857CE">
    <w:name w:val="53750A6BCCF64454B5A8B45D4E7857CE"/>
    <w:rsid w:val="004136D5"/>
  </w:style>
  <w:style w:type="paragraph" w:customStyle="1" w:styleId="C548E3F99AFD4473828963A0FA03C8A3">
    <w:name w:val="C548E3F99AFD4473828963A0FA03C8A3"/>
    <w:rsid w:val="004136D5"/>
  </w:style>
  <w:style w:type="paragraph" w:customStyle="1" w:styleId="E21A18C6376C411A97DE78867637C1F1">
    <w:name w:val="E21A18C6376C411A97DE78867637C1F1"/>
    <w:rsid w:val="004136D5"/>
  </w:style>
  <w:style w:type="paragraph" w:customStyle="1" w:styleId="80BF267CE61546F5BA5961B578177B43">
    <w:name w:val="80BF267CE61546F5BA5961B578177B43"/>
    <w:rsid w:val="004136D5"/>
  </w:style>
  <w:style w:type="paragraph" w:customStyle="1" w:styleId="A9CD57E81380446288470C400F88C95F">
    <w:name w:val="A9CD57E81380446288470C400F88C95F"/>
    <w:rsid w:val="004136D5"/>
  </w:style>
  <w:style w:type="paragraph" w:customStyle="1" w:styleId="C03F8FC19D6142348A5E688847FB5403">
    <w:name w:val="C03F8FC19D6142348A5E688847FB5403"/>
    <w:rsid w:val="004136D5"/>
  </w:style>
  <w:style w:type="paragraph" w:customStyle="1" w:styleId="3F1FAB9433564295AD6FF88EBEFF94C8">
    <w:name w:val="3F1FAB9433564295AD6FF88EBEFF94C8"/>
    <w:rsid w:val="004136D5"/>
  </w:style>
  <w:style w:type="paragraph" w:customStyle="1" w:styleId="AEF236D7AF2C49D4BA6E8C65E27044851">
    <w:name w:val="AEF236D7AF2C49D4BA6E8C65E2704485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9062236E4EC34BB68773775AF514E2DD2">
    <w:name w:val="9062236E4EC34BB68773775AF514E2DD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009A1607F4F4F7C80A3975017E114812">
    <w:name w:val="A009A1607F4F4F7C80A3975017E11481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0A52C89D2248414C97F128580B4AAA842">
    <w:name w:val="0A52C89D2248414C97F128580B4AAA84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3BDEF4B3CDF34A34AC9DC1B553B7B5B12">
    <w:name w:val="3BDEF4B3CDF34A34AC9DC1B553B7B5B1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415B088180B346AABB691279F8292D742">
    <w:name w:val="415B088180B346AABB691279F8292D74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E379D4436B894489BE567491C5315E0E2">
    <w:name w:val="E379D4436B894489BE567491C5315E0E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53B46427FB7B4805AF470EF2212F4A5D2">
    <w:name w:val="53B46427FB7B4805AF470EF2212F4A5D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FCC7712A0EE8444F8AB5BA97F11174132">
    <w:name w:val="FCC7712A0EE8444F8AB5BA97F1117413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6DB4AD5554384C53938C3165D3023EF72">
    <w:name w:val="6DB4AD5554384C53938C3165D3023EF7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FFF557F3D97B4022A8BC15F585B9D0F62">
    <w:name w:val="FFF557F3D97B4022A8BC15F585B9D0F6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4BA9F54C8EDA43DEB79FB7CD0521C73F2">
    <w:name w:val="4BA9F54C8EDA43DEB79FB7CD0521C73F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CEFE38073A4D4ACE8BE7061632B8E8392">
    <w:name w:val="CEFE38073A4D4ACE8BE7061632B8E839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CC6544C5BDFE469C905AE243E53173C02">
    <w:name w:val="CC6544C5BDFE469C905AE243E53173C0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15A298690C2745019F909E07CC6410AB2">
    <w:name w:val="15A298690C2745019F909E07CC6410AB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012FCEFB67714AAD92AB06FFAC7F90FB2">
    <w:name w:val="012FCEFB67714AAD92AB06FFAC7F90FB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524CA82EC3914513AF5D5D421145DFDD2">
    <w:name w:val="524CA82EC3914513AF5D5D421145DFDD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B9A9BA4872A142DEB460D2567E20204C2">
    <w:name w:val="B9A9BA4872A142DEB460D2567E20204C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E43BBBD37BCB4FC786CAC251D7087A682">
    <w:name w:val="E43BBBD37BCB4FC786CAC251D7087A68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EE1DE37A98144D682BC38502F911C742">
    <w:name w:val="AEE1DE37A98144D682BC38502F911C74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E137C5434D774A58A6A152A9893DAF292">
    <w:name w:val="E137C5434D774A58A6A152A9893DAF292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CAA3BA5E09B24EDA8CC42FFB683900EA1">
    <w:name w:val="CAA3BA5E09B24EDA8CC42FFB683900EA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6341F7D925848718AD8DC38FF8B47CF1">
    <w:name w:val="A6341F7D925848718AD8DC38FF8B47CF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B75D8C7824DE4F629F4FB384501D0DAB1">
    <w:name w:val="B75D8C7824DE4F629F4FB384501D0DAB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8F55B8E133AD4D608B811A80D78A32BA1">
    <w:name w:val="8F55B8E133AD4D608B811A80D78A32BA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85C0324B6D6A48A59A1B45D031C4FE851">
    <w:name w:val="85C0324B6D6A48A59A1B45D031C4FE85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C43F7C385D9C416FB6B5098F5D5677271">
    <w:name w:val="C43F7C385D9C416FB6B5098F5D567727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F4E36AEB3027401DB50AB97E718A90451">
    <w:name w:val="F4E36AEB3027401DB50AB97E718A9045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96F7923F1F934DC19BCB4F1190B0BE091">
    <w:name w:val="96F7923F1F934DC19BCB4F1190B0BE09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53750A6BCCF64454B5A8B45D4E7857CE1">
    <w:name w:val="53750A6BCCF64454B5A8B45D4E7857CE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C548E3F99AFD4473828963A0FA03C8A31">
    <w:name w:val="C548E3F99AFD4473828963A0FA03C8A3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E21A18C6376C411A97DE78867637C1F11">
    <w:name w:val="E21A18C6376C411A97DE78867637C1F1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80BF267CE61546F5BA5961B578177B431">
    <w:name w:val="80BF267CE61546F5BA5961B578177B43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9CD57E81380446288470C400F88C95F1">
    <w:name w:val="A9CD57E81380446288470C400F88C95F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C03F8FC19D6142348A5E688847FB54031">
    <w:name w:val="C03F8FC19D6142348A5E688847FB5403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3F1FAB9433564295AD6FF88EBEFF94C81">
    <w:name w:val="3F1FAB9433564295AD6FF88EBEFF94C81"/>
    <w:rsid w:val="004136D5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D7515EA252474B6E9996647DA0F5C5A0">
    <w:name w:val="D7515EA252474B6E9996647DA0F5C5A0"/>
    <w:rsid w:val="004136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72B5EEB94344191427212D4618584" ma:contentTypeVersion="7" ma:contentTypeDescription="Create a new document." ma:contentTypeScope="" ma:versionID="075c16eec608307dd56607cdeb211abd">
  <xsd:schema xmlns:xsd="http://www.w3.org/2001/XMLSchema" xmlns:xs="http://www.w3.org/2001/XMLSchema" xmlns:p="http://schemas.microsoft.com/office/2006/metadata/properties" xmlns:ns2="b08e46e9-85c9-478f-aec7-3dda88b9afee" xmlns:ns3="14d6fbf9-370d-49b7-8d62-cc2aed3f991c" targetNamespace="http://schemas.microsoft.com/office/2006/metadata/properties" ma:root="true" ma:fieldsID="fbd531227961bd68fa8528645b1f067d" ns2:_="" ns3:_="">
    <xsd:import namespace="b08e46e9-85c9-478f-aec7-3dda88b9afee"/>
    <xsd:import namespace="14d6fbf9-370d-49b7-8d62-cc2aed3f99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8e46e9-85c9-478f-aec7-3dda88b9a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d6fbf9-370d-49b7-8d62-cc2aed3f99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11393D-1AB6-4F1B-9319-DA0B44AE26A3}"/>
</file>

<file path=customXml/itemProps2.xml><?xml version="1.0" encoding="utf-8"?>
<ds:datastoreItem xmlns:ds="http://schemas.openxmlformats.org/officeDocument/2006/customXml" ds:itemID="{1429D957-CF7D-494F-A7CE-7ACBDD78187C}"/>
</file>

<file path=customXml/itemProps3.xml><?xml version="1.0" encoding="utf-8"?>
<ds:datastoreItem xmlns:ds="http://schemas.openxmlformats.org/officeDocument/2006/customXml" ds:itemID="{1FFA3520-8ABC-4878-A315-9B0992387E7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Microsof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ara Lerner</dc:creator>
  <keywords/>
  <dc:description/>
  <lastModifiedBy>Michael Holman</lastModifiedBy>
  <revision>3</revision>
  <lastPrinted>2017-10-09T19:59:00.0000000Z</lastPrinted>
  <dcterms:created xsi:type="dcterms:W3CDTF">2019-09-24T17:23:00.0000000Z</dcterms:created>
  <dcterms:modified xsi:type="dcterms:W3CDTF">2019-10-01T19:44:29.788181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72B5EEB94344191427212D4618584</vt:lpwstr>
  </property>
</Properties>
</file>